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  <Relationship Id="rId4" Type="http://schemas.openxmlformats.org/officeDocument/2006/relationships/custom-properties" Target="docProps/custom.xml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A2DFC2" w14:textId="34C3A6A3" w:rsidR="00276A6B" w:rsidRDefault="002F17C8" w:rsidP="00624974">
      <w:pPr>
        <w:pStyle w:val="Heading2"/>
        <w:ind w:left="557" w:right="332"/>
        <w:jc w:val="center"/>
        <w:rPr>
          <w:rFonts w:asciiTheme="minorHAnsi" w:hAnsiTheme="minorHAnsi" w:cstheme="minorHAnsi"/>
          <w:b/>
          <w:color w:val="auto"/>
          <w:sz w:val="20"/>
          <w:szCs w:val="20"/>
        </w:rPr>
      </w:pPr>
      <w:r>
        <w:rPr>
          <w:rFonts w:asciiTheme="minorHAnsi" w:hAnsiTheme="minorHAnsi" w:cstheme="minorHAnsi"/>
          <w:b/>
          <w:color w:val="auto"/>
          <w:sz w:val="20"/>
          <w:szCs w:val="20"/>
        </w:rPr>
        <w:t>***</w:t>
      </w:r>
      <w:r w:rsidR="00276A6B">
        <w:rPr>
          <w:rFonts w:asciiTheme="minorHAnsi" w:hAnsiTheme="minorHAnsi" w:cstheme="minorHAnsi"/>
          <w:b/>
          <w:color w:val="auto"/>
          <w:sz w:val="20"/>
          <w:szCs w:val="20"/>
        </w:rPr>
        <w:t xml:space="preserve">TOPIC: DIFFERENT WAYS TO INTRODUCE CHANGE IN </w:t>
      </w:r>
      <w:r>
        <w:rPr>
          <w:rFonts w:asciiTheme="minorHAnsi" w:hAnsiTheme="minorHAnsi" w:cstheme="minorHAnsi"/>
          <w:b/>
          <w:color w:val="auto"/>
          <w:sz w:val="20"/>
          <w:szCs w:val="20"/>
        </w:rPr>
        <w:t>THE WORK PLACE</w:t>
      </w:r>
    </w:p>
    <w:p w14:paraId="586F00D9" w14:textId="77777777" w:rsidR="00276A6B" w:rsidRDefault="00276A6B" w:rsidP="00624974">
      <w:pPr>
        <w:pStyle w:val="Heading2"/>
        <w:ind w:left="557" w:right="332"/>
        <w:jc w:val="center"/>
        <w:rPr>
          <w:rFonts w:asciiTheme="minorHAnsi" w:hAnsiTheme="minorHAnsi" w:cstheme="minorHAnsi"/>
          <w:b/>
          <w:color w:val="auto"/>
          <w:sz w:val="20"/>
          <w:szCs w:val="20"/>
        </w:rPr>
      </w:pPr>
    </w:p>
    <w:p w14:paraId="51C07A70" w14:textId="358069D6" w:rsidR="004B7F9C" w:rsidRDefault="00276A6B" w:rsidP="00624974">
      <w:pPr>
        <w:pStyle w:val="Heading2"/>
        <w:ind w:left="557" w:right="332"/>
        <w:jc w:val="center"/>
        <w:rPr>
          <w:rFonts w:asciiTheme="minorHAnsi" w:hAnsiTheme="minorHAnsi" w:cstheme="minorHAnsi"/>
          <w:b/>
          <w:color w:val="auto"/>
          <w:sz w:val="20"/>
          <w:szCs w:val="20"/>
        </w:rPr>
      </w:pPr>
      <w:r>
        <w:rPr>
          <w:rFonts w:asciiTheme="minorHAnsi" w:hAnsiTheme="minorHAnsi" w:cstheme="minorHAnsi"/>
          <w:b/>
          <w:color w:val="auto"/>
          <w:sz w:val="20"/>
          <w:szCs w:val="20"/>
        </w:rPr>
        <w:t>***</w:t>
      </w:r>
      <w:r w:rsidR="004B7F9C">
        <w:rPr>
          <w:rFonts w:asciiTheme="minorHAnsi" w:hAnsiTheme="minorHAnsi" w:cstheme="minorHAnsi"/>
          <w:b/>
          <w:color w:val="auto"/>
          <w:sz w:val="20"/>
          <w:szCs w:val="20"/>
        </w:rPr>
        <w:t>DO NOT USE “I”. WRITE FROM LEADERSHIP VIEWPOINT</w:t>
      </w:r>
      <w:bookmarkStart w:id="0" w:name="_GoBack"/>
      <w:bookmarkEnd w:id="0"/>
    </w:p>
    <w:p w14:paraId="60260D53" w14:textId="77777777" w:rsidR="004B7F9C" w:rsidRDefault="004B7F9C" w:rsidP="00624974">
      <w:pPr>
        <w:pStyle w:val="Heading2"/>
        <w:ind w:left="557" w:right="332"/>
        <w:jc w:val="center"/>
        <w:rPr>
          <w:rFonts w:asciiTheme="minorHAnsi" w:hAnsiTheme="minorHAnsi" w:cstheme="minorHAnsi"/>
          <w:b/>
          <w:color w:val="auto"/>
          <w:sz w:val="20"/>
          <w:szCs w:val="20"/>
        </w:rPr>
      </w:pPr>
    </w:p>
    <w:p w14:paraId="49CEFD8B" w14:textId="067E00D5" w:rsidR="00624974" w:rsidRPr="008964CC" w:rsidRDefault="00624974" w:rsidP="00624974">
      <w:pPr>
        <w:pStyle w:val="Heading2"/>
        <w:ind w:left="557" w:right="332"/>
        <w:jc w:val="center"/>
        <w:rPr>
          <w:rFonts w:asciiTheme="minorHAnsi" w:hAnsiTheme="minorHAnsi" w:cstheme="minorHAnsi"/>
          <w:b/>
          <w:color w:val="auto"/>
          <w:sz w:val="20"/>
          <w:szCs w:val="20"/>
        </w:rPr>
      </w:pPr>
      <w:r w:rsidRPr="008964CC">
        <w:rPr>
          <w:rFonts w:asciiTheme="minorHAnsi" w:hAnsiTheme="minorHAnsi" w:cstheme="minorHAnsi"/>
          <w:b/>
          <w:color w:val="auto"/>
          <w:sz w:val="20"/>
          <w:szCs w:val="20"/>
        </w:rPr>
        <w:t>Leadership and Management Paper Grading Rubric (20 % of Total Grade)</w:t>
      </w:r>
    </w:p>
    <w:tbl>
      <w:tblPr>
        <w:tblStyle w:val="TableGrid"/>
        <w:tblW w:w="11249" w:type="dxa"/>
        <w:tblInd w:w="115" w:type="dxa"/>
        <w:tblCellMar>
          <w:top w:w="52" w:type="dxa"/>
          <w:left w:w="107" w:type="dxa"/>
          <w:right w:w="62" w:type="dxa"/>
        </w:tblCellMar>
        <w:tblLook w:val="04A0" w:firstRow="1" w:lastRow="0" w:firstColumn="1" w:lastColumn="0" w:noHBand="0" w:noVBand="1"/>
      </w:tblPr>
      <w:tblGrid>
        <w:gridCol w:w="1527"/>
        <w:gridCol w:w="2296"/>
        <w:gridCol w:w="2476"/>
        <w:gridCol w:w="2475"/>
        <w:gridCol w:w="2475"/>
      </w:tblGrid>
      <w:tr w:rsidR="00624974" w:rsidRPr="008964CC" w14:paraId="3DA06411" w14:textId="77777777" w:rsidTr="00624974">
        <w:trPr>
          <w:trHeight w:val="593"/>
        </w:trPr>
        <w:tc>
          <w:tcPr>
            <w:tcW w:w="152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24E1A101" w14:textId="77777777" w:rsidR="00624974" w:rsidRPr="008964CC" w:rsidRDefault="00624974" w:rsidP="002A736A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</w:p>
          <w:p w14:paraId="7EEA5F3A" w14:textId="77777777" w:rsidR="00624974" w:rsidRPr="008964CC" w:rsidRDefault="00624974" w:rsidP="002A736A">
            <w:pPr>
              <w:spacing w:line="259" w:lineRule="auto"/>
              <w:ind w:right="4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Criteria </w:t>
            </w:r>
          </w:p>
        </w:tc>
        <w:tc>
          <w:tcPr>
            <w:tcW w:w="2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0054394C" w14:textId="77777777" w:rsidR="00624974" w:rsidRPr="008964CC" w:rsidRDefault="00624974" w:rsidP="002A736A">
            <w:pPr>
              <w:spacing w:line="259" w:lineRule="auto"/>
              <w:ind w:right="43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oor </w:t>
            </w:r>
          </w:p>
          <w:p w14:paraId="3A26CA96" w14:textId="77777777" w:rsidR="00624974" w:rsidRPr="008964CC" w:rsidRDefault="00624974" w:rsidP="002A736A">
            <w:pPr>
              <w:spacing w:line="259" w:lineRule="auto"/>
              <w:ind w:right="43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1 pt. </w:t>
            </w:r>
          </w:p>
        </w:tc>
        <w:tc>
          <w:tcPr>
            <w:tcW w:w="2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D36BC40" w14:textId="77777777" w:rsidR="00624974" w:rsidRPr="008964CC" w:rsidRDefault="00624974" w:rsidP="002A736A">
            <w:pPr>
              <w:spacing w:line="259" w:lineRule="auto"/>
              <w:ind w:left="858" w:right="873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Fair 2 pts. </w:t>
            </w:r>
          </w:p>
        </w:tc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37E0D0B9" w14:textId="77777777" w:rsidR="00624974" w:rsidRPr="008964CC" w:rsidRDefault="00624974" w:rsidP="002A736A">
            <w:pPr>
              <w:spacing w:line="259" w:lineRule="auto"/>
              <w:ind w:right="4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Good  </w:t>
            </w:r>
          </w:p>
          <w:p w14:paraId="46B40B38" w14:textId="77777777" w:rsidR="00624974" w:rsidRPr="008964CC" w:rsidRDefault="00624974" w:rsidP="002A736A">
            <w:pPr>
              <w:spacing w:line="259" w:lineRule="auto"/>
              <w:ind w:right="43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3 pts. </w:t>
            </w:r>
          </w:p>
        </w:tc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041F3E29" w14:textId="77777777" w:rsidR="00624974" w:rsidRPr="008964CC" w:rsidRDefault="00624974" w:rsidP="002A736A">
            <w:pPr>
              <w:spacing w:line="259" w:lineRule="auto"/>
              <w:ind w:left="621" w:right="609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Excellent 4 pts. </w:t>
            </w:r>
          </w:p>
        </w:tc>
      </w:tr>
      <w:tr w:rsidR="00624974" w:rsidRPr="008964CC" w14:paraId="0B245EAE" w14:textId="77777777" w:rsidTr="00624974">
        <w:trPr>
          <w:trHeight w:val="1770"/>
        </w:trPr>
        <w:tc>
          <w:tcPr>
            <w:tcW w:w="152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4D2BAA5B" w14:textId="77777777" w:rsidR="00624974" w:rsidRPr="008964CC" w:rsidRDefault="00624974" w:rsidP="002A736A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Introduction </w:t>
            </w:r>
          </w:p>
          <w:p w14:paraId="1F333828" w14:textId="77777777" w:rsidR="00624974" w:rsidRPr="008964CC" w:rsidRDefault="00624974" w:rsidP="002A736A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&amp; Outline </w:t>
            </w:r>
          </w:p>
          <w:p w14:paraId="0AFE1ADF" w14:textId="77777777" w:rsidR="00624974" w:rsidRPr="008964CC" w:rsidRDefault="00624974" w:rsidP="002A736A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2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9834D" w14:textId="3E9CDD09" w:rsidR="00624974" w:rsidRPr="008964CC" w:rsidRDefault="00624974" w:rsidP="002A736A">
            <w:pPr>
              <w:spacing w:line="259" w:lineRule="auto"/>
              <w:ind w:left="2" w:right="36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Not submitted; or the work </w:t>
            </w:r>
            <w:r w:rsidR="002D40B9" w:rsidRPr="008964CC">
              <w:rPr>
                <w:rFonts w:asciiTheme="minorHAnsi" w:hAnsiTheme="minorHAnsi" w:cstheme="minorHAnsi"/>
                <w:sz w:val="20"/>
                <w:szCs w:val="20"/>
              </w:rPr>
              <w:t>does not link to nursing leadership</w:t>
            </w: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 in the introduction. </w:t>
            </w:r>
          </w:p>
        </w:tc>
        <w:tc>
          <w:tcPr>
            <w:tcW w:w="2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EF3D7" w14:textId="1F4BBFDC" w:rsidR="00624974" w:rsidRPr="008964CC" w:rsidRDefault="00624974" w:rsidP="002A736A">
            <w:pPr>
              <w:spacing w:line="259" w:lineRule="auto"/>
              <w:ind w:left="4" w:right="14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Some of the main ideas of the work are pinpointed; the main ideas </w:t>
            </w:r>
            <w:r w:rsidR="002D40B9" w:rsidRPr="008964CC">
              <w:rPr>
                <w:rFonts w:asciiTheme="minorHAnsi" w:hAnsiTheme="minorHAnsi" w:cstheme="minorHAnsi"/>
                <w:sz w:val="20"/>
                <w:szCs w:val="20"/>
              </w:rPr>
              <w:t>link directly to nursing leadership</w:t>
            </w: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 with 60-79% accuracy   in the introduction. </w:t>
            </w:r>
          </w:p>
        </w:tc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AD7B43" w14:textId="581B5E3E" w:rsidR="00624974" w:rsidRPr="008964CC" w:rsidRDefault="00624974" w:rsidP="002A736A">
            <w:pPr>
              <w:spacing w:line="259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Most of the main ideas of the work </w:t>
            </w:r>
            <w:r w:rsidR="002D40B9" w:rsidRPr="008964CC">
              <w:rPr>
                <w:rFonts w:asciiTheme="minorHAnsi" w:hAnsiTheme="minorHAnsi" w:cstheme="minorHAnsi"/>
                <w:sz w:val="20"/>
                <w:szCs w:val="20"/>
              </w:rPr>
              <w:t>link directly to nursing leadership</w:t>
            </w: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 with 80</w:t>
            </w:r>
            <w:r w:rsidR="004849C8" w:rsidRPr="008964C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89% accuracy in the introduction.  </w:t>
            </w:r>
          </w:p>
        </w:tc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E926F" w14:textId="7EC030AB" w:rsidR="00624974" w:rsidRPr="004B7F9C" w:rsidRDefault="00624974" w:rsidP="002A736A">
            <w:pPr>
              <w:spacing w:line="259" w:lineRule="auto"/>
              <w:ind w:left="2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  <w:r w:rsidRPr="004B7F9C"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  <w:t xml:space="preserve">The main ideas of the work </w:t>
            </w:r>
            <w:r w:rsidR="002D40B9" w:rsidRPr="004B7F9C"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  <w:t>link directly to nursing leadership</w:t>
            </w:r>
            <w:r w:rsidRPr="004B7F9C"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  <w:t xml:space="preserve"> with 90-100% accuracy in the introduction. </w:t>
            </w:r>
          </w:p>
        </w:tc>
      </w:tr>
      <w:tr w:rsidR="00624974" w:rsidRPr="008964CC" w14:paraId="5B345CC0" w14:textId="77777777" w:rsidTr="004849C8">
        <w:trPr>
          <w:trHeight w:val="1694"/>
        </w:trPr>
        <w:tc>
          <w:tcPr>
            <w:tcW w:w="152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0D50EF16" w14:textId="77777777" w:rsidR="00624974" w:rsidRPr="008964CC" w:rsidRDefault="00624974" w:rsidP="002A736A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Body </w:t>
            </w:r>
          </w:p>
          <w:p w14:paraId="74F0E978" w14:textId="77777777" w:rsidR="00624974" w:rsidRPr="008964CC" w:rsidRDefault="00624974" w:rsidP="002A736A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aragraphs </w:t>
            </w:r>
          </w:p>
        </w:tc>
        <w:tc>
          <w:tcPr>
            <w:tcW w:w="2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45619B" w14:textId="08B9B77C" w:rsidR="00624974" w:rsidRPr="008964CC" w:rsidRDefault="00624974" w:rsidP="00624974">
            <w:pPr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  Insufficient knowledge of the purpose, main ideas, and objectives; 60-69% accuracy; little or no use of outline.</w:t>
            </w:r>
          </w:p>
        </w:tc>
        <w:tc>
          <w:tcPr>
            <w:tcW w:w="2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BE2610" w14:textId="77777777" w:rsidR="00624974" w:rsidRPr="008964CC" w:rsidRDefault="00624974" w:rsidP="002A736A">
            <w:pPr>
              <w:spacing w:line="259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The paper indicates partial knowledge of the purpose, main ideas, and objectives with 70-79% accuracy.  </w:t>
            </w:r>
          </w:p>
        </w:tc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C71AD7" w14:textId="53842594" w:rsidR="00624974" w:rsidRPr="008964CC" w:rsidRDefault="00624974" w:rsidP="002A736A">
            <w:pPr>
              <w:spacing w:line="259" w:lineRule="auto"/>
              <w:ind w:left="2" w:right="40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The paper indicates sufficient knowledge of the work’s purpose, main ideas, and objectives with 80</w:t>
            </w:r>
            <w:r w:rsidR="004849C8" w:rsidRPr="008964C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89% accuracy. </w:t>
            </w:r>
          </w:p>
        </w:tc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5D7A94" w14:textId="77777777" w:rsidR="00624974" w:rsidRPr="004B7F9C" w:rsidRDefault="00624974" w:rsidP="002A736A">
            <w:pPr>
              <w:spacing w:line="259" w:lineRule="auto"/>
              <w:ind w:left="2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  <w:r w:rsidRPr="004B7F9C"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  <w:t xml:space="preserve">The paper indicates fully developed, accurate and consistent knowledge of the purpose, main ideas and objectives with 90-100% accuracy. </w:t>
            </w:r>
          </w:p>
        </w:tc>
      </w:tr>
      <w:tr w:rsidR="00624974" w:rsidRPr="008964CC" w14:paraId="5394E0B2" w14:textId="77777777" w:rsidTr="004849C8">
        <w:trPr>
          <w:trHeight w:val="1784"/>
        </w:trPr>
        <w:tc>
          <w:tcPr>
            <w:tcW w:w="152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02D71B8E" w14:textId="77777777" w:rsidR="00624974" w:rsidRPr="008964CC" w:rsidRDefault="00624974" w:rsidP="002A736A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onclusion </w:t>
            </w:r>
          </w:p>
        </w:tc>
        <w:tc>
          <w:tcPr>
            <w:tcW w:w="2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48B5FC" w14:textId="77777777" w:rsidR="00624974" w:rsidRPr="008964CC" w:rsidRDefault="00624974" w:rsidP="002A736A">
            <w:pPr>
              <w:spacing w:line="259" w:lineRule="auto"/>
              <w:ind w:left="2" w:right="40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Not submitted; or the paper omits necessary details and insufficiently includes relevant details with -60-69% accuracy.  </w:t>
            </w:r>
          </w:p>
        </w:tc>
        <w:tc>
          <w:tcPr>
            <w:tcW w:w="2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A3C26" w14:textId="605CF915" w:rsidR="00624974" w:rsidRPr="008964CC" w:rsidRDefault="00624974" w:rsidP="002A736A">
            <w:pPr>
              <w:spacing w:line="259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The paper partially omits some necessary details; includes some relevant details that encapsulate portions of the work with 70</w:t>
            </w:r>
            <w:r w:rsidR="004849C8" w:rsidRPr="008964C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79% accuracy. </w:t>
            </w:r>
          </w:p>
        </w:tc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623FBE" w14:textId="77777777" w:rsidR="00624974" w:rsidRPr="008964CC" w:rsidRDefault="00624974" w:rsidP="002A736A">
            <w:pPr>
              <w:spacing w:line="259" w:lineRule="auto"/>
              <w:ind w:left="2" w:right="36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Paper omits most unnecessary details and includes a majority of the relevant details to encapsulate the work with 80-89% accuracy. </w:t>
            </w:r>
          </w:p>
        </w:tc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42FDE" w14:textId="77777777" w:rsidR="00624974" w:rsidRPr="004B7F9C" w:rsidRDefault="00624974" w:rsidP="002A736A">
            <w:pPr>
              <w:ind w:left="2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  <w:r w:rsidRPr="004B7F9C"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  <w:t xml:space="preserve">The paper omits unnecessary details and includes relevant information to create </w:t>
            </w:r>
          </w:p>
          <w:p w14:paraId="1E1D3B4E" w14:textId="77777777" w:rsidR="00624974" w:rsidRPr="004B7F9C" w:rsidRDefault="00624974" w:rsidP="002A736A">
            <w:pPr>
              <w:ind w:left="2" w:right="39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  <w:r w:rsidRPr="004B7F9C"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  <w:t>concise, fully developed, and accurate encapsulation of the assignment with 90-</w:t>
            </w:r>
          </w:p>
          <w:p w14:paraId="6278E923" w14:textId="77777777" w:rsidR="00624974" w:rsidRPr="004B7F9C" w:rsidRDefault="00624974" w:rsidP="002A736A">
            <w:pPr>
              <w:spacing w:line="259" w:lineRule="auto"/>
              <w:ind w:left="2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  <w:r w:rsidRPr="004B7F9C"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  <w:t xml:space="preserve">100% accuracy. </w:t>
            </w:r>
          </w:p>
        </w:tc>
      </w:tr>
      <w:tr w:rsidR="00624974" w:rsidRPr="008964CC" w14:paraId="3D6D5D72" w14:textId="77777777" w:rsidTr="004849C8">
        <w:trPr>
          <w:trHeight w:val="2072"/>
        </w:trPr>
        <w:tc>
          <w:tcPr>
            <w:tcW w:w="152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117CE59B" w14:textId="77777777" w:rsidR="00624974" w:rsidRPr="008964CC" w:rsidRDefault="00624974" w:rsidP="002A736A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Organization </w:t>
            </w:r>
          </w:p>
        </w:tc>
        <w:tc>
          <w:tcPr>
            <w:tcW w:w="2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813615" w14:textId="0EDECB0A" w:rsidR="00624974" w:rsidRPr="008964CC" w:rsidRDefault="00624974" w:rsidP="00624974">
            <w:pPr>
              <w:spacing w:line="259" w:lineRule="auto"/>
              <w:ind w:left="2" w:right="68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Not submitted; or the paper displays insufficient organization with no specific, clear, or logical manner; 60-69% accuracy. </w:t>
            </w:r>
          </w:p>
        </w:tc>
        <w:tc>
          <w:tcPr>
            <w:tcW w:w="2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04CE79" w14:textId="77777777" w:rsidR="00624974" w:rsidRPr="008964CC" w:rsidRDefault="00624974" w:rsidP="002A736A">
            <w:pPr>
              <w:spacing w:line="259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Paper has a partial organizational scheme—with 70-79% accuracy throughout.   </w:t>
            </w:r>
          </w:p>
        </w:tc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1C1C3" w14:textId="77777777" w:rsidR="00624974" w:rsidRPr="008964CC" w:rsidRDefault="00624974" w:rsidP="002A736A">
            <w:pPr>
              <w:spacing w:line="259" w:lineRule="auto"/>
              <w:ind w:left="2" w:right="41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The summary is competently organized chronologically or sequentially in a logical manner with 80-89% accuracy.  </w:t>
            </w:r>
          </w:p>
        </w:tc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232C76" w14:textId="330B2BB5" w:rsidR="00624974" w:rsidRPr="004B7F9C" w:rsidRDefault="00624974" w:rsidP="002A736A">
            <w:pPr>
              <w:spacing w:line="259" w:lineRule="auto"/>
              <w:ind w:left="2" w:right="43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  <w:r w:rsidRPr="004B7F9C"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  <w:t>The summary is fully and accurately organized chronologically or sequentially in a logical manner representative of the original work with 90</w:t>
            </w:r>
            <w:r w:rsidR="004849C8" w:rsidRPr="004B7F9C"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  <w:t>-</w:t>
            </w:r>
            <w:r w:rsidRPr="004B7F9C"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  <w:t xml:space="preserve">100% accuracy.  </w:t>
            </w:r>
          </w:p>
        </w:tc>
      </w:tr>
      <w:tr w:rsidR="00624974" w:rsidRPr="008964CC" w14:paraId="658EE300" w14:textId="77777777" w:rsidTr="00624974">
        <w:trPr>
          <w:trHeight w:val="2647"/>
        </w:trPr>
        <w:tc>
          <w:tcPr>
            <w:tcW w:w="152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27A6A932" w14:textId="77777777" w:rsidR="00624974" w:rsidRPr="008964CC" w:rsidRDefault="00624974" w:rsidP="002A736A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Writing </w:t>
            </w:r>
          </w:p>
          <w:p w14:paraId="3FB5ACBE" w14:textId="77777777" w:rsidR="00624974" w:rsidRPr="008964CC" w:rsidRDefault="00624974" w:rsidP="002A736A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Formatting </w:t>
            </w:r>
          </w:p>
          <w:p w14:paraId="37B0DD1A" w14:textId="77777777" w:rsidR="00624974" w:rsidRPr="008964CC" w:rsidRDefault="00624974" w:rsidP="002A736A">
            <w:pPr>
              <w:spacing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PA </w:t>
            </w:r>
          </w:p>
        </w:tc>
        <w:tc>
          <w:tcPr>
            <w:tcW w:w="2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EED63" w14:textId="2E0904C1" w:rsidR="00624974" w:rsidRPr="008964CC" w:rsidRDefault="00624974" w:rsidP="002A736A">
            <w:pPr>
              <w:spacing w:line="259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Not submitted; or Insufficient development of sentence structure, grammar, spelling punctuation and formatting, with less than 60% accuracy; </w:t>
            </w:r>
            <w:r w:rsidR="002D40B9" w:rsidRPr="008964CC">
              <w:rPr>
                <w:rFonts w:asciiTheme="minorHAnsi" w:hAnsiTheme="minorHAnsi" w:cstheme="minorHAnsi"/>
                <w:sz w:val="20"/>
                <w:szCs w:val="20"/>
              </w:rPr>
              <w:t>&gt;15</w:t>
            </w: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 errors. </w:t>
            </w:r>
          </w:p>
        </w:tc>
        <w:tc>
          <w:tcPr>
            <w:tcW w:w="2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5B89F" w14:textId="60CB700D" w:rsidR="00624974" w:rsidRPr="008964CC" w:rsidRDefault="00624974" w:rsidP="002A736A">
            <w:pPr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Partial development of sentence structure, grammar, spelling, punctuation and formatting/APA; </w:t>
            </w:r>
            <w:r w:rsidR="002D40B9" w:rsidRPr="008964CC">
              <w:rPr>
                <w:rFonts w:asciiTheme="minorHAnsi" w:hAnsiTheme="minorHAnsi" w:cstheme="minorHAnsi"/>
                <w:sz w:val="20"/>
                <w:szCs w:val="20"/>
              </w:rPr>
              <w:t>&gt;11</w:t>
            </w: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 errors. </w:t>
            </w:r>
          </w:p>
          <w:p w14:paraId="5D087471" w14:textId="77777777" w:rsidR="00624974" w:rsidRPr="008964CC" w:rsidRDefault="00624974" w:rsidP="002A736A">
            <w:pPr>
              <w:spacing w:line="259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67F43C" w14:textId="7090B56B" w:rsidR="00624974" w:rsidRPr="008964CC" w:rsidRDefault="00624974" w:rsidP="002A736A">
            <w:pPr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Competent development of sentence structure, grammar, spelling, punctuation and formatting/APA; </w:t>
            </w:r>
            <w:r w:rsidR="002D40B9" w:rsidRPr="008964CC">
              <w:rPr>
                <w:rFonts w:asciiTheme="minorHAnsi" w:hAnsiTheme="minorHAnsi" w:cstheme="minorHAnsi"/>
                <w:sz w:val="20"/>
                <w:szCs w:val="20"/>
              </w:rPr>
              <w:t>6-10</w:t>
            </w: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 errors </w:t>
            </w:r>
          </w:p>
          <w:p w14:paraId="37116BD4" w14:textId="77777777" w:rsidR="00624974" w:rsidRPr="008964CC" w:rsidRDefault="00624974" w:rsidP="002A736A">
            <w:pPr>
              <w:spacing w:line="259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3262692D" w14:textId="77777777" w:rsidR="00624974" w:rsidRPr="008964CC" w:rsidRDefault="00624974" w:rsidP="002A736A">
            <w:pPr>
              <w:spacing w:line="259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69AFEE" w14:textId="47B61931" w:rsidR="00624974" w:rsidRPr="008964CC" w:rsidRDefault="00624974" w:rsidP="002A736A">
            <w:pPr>
              <w:spacing w:line="259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4B7F9C"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  <w:t xml:space="preserve">Full and accurate development of sentence structure, grammar, spelling, punctuation and formatting/APA; </w:t>
            </w:r>
            <w:r w:rsidR="002D40B9" w:rsidRPr="004B7F9C"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  <w:t xml:space="preserve">0-5 </w:t>
            </w:r>
            <w:r w:rsidRPr="004B7F9C"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  <w:t>errors</w:t>
            </w: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</w:tr>
    </w:tbl>
    <w:p w14:paraId="4C58C020" w14:textId="77777777" w:rsidR="004849C8" w:rsidRPr="008964CC" w:rsidRDefault="004849C8" w:rsidP="00A02E70">
      <w:pPr>
        <w:spacing w:before="38"/>
        <w:ind w:left="863"/>
        <w:jc w:val="center"/>
        <w:rPr>
          <w:rFonts w:asciiTheme="minorHAnsi" w:hAnsiTheme="minorHAnsi" w:cstheme="minorHAnsi"/>
          <w:b/>
          <w:sz w:val="20"/>
          <w:szCs w:val="20"/>
          <w:u w:val="thick"/>
        </w:rPr>
      </w:pPr>
    </w:p>
    <w:p w14:paraId="4DE2198D" w14:textId="77777777" w:rsidR="004849C8" w:rsidRPr="008964CC" w:rsidRDefault="004849C8" w:rsidP="00A02E70">
      <w:pPr>
        <w:spacing w:before="38"/>
        <w:ind w:left="863"/>
        <w:jc w:val="center"/>
        <w:rPr>
          <w:rFonts w:asciiTheme="minorHAnsi" w:hAnsiTheme="minorHAnsi" w:cstheme="minorHAnsi"/>
          <w:b/>
          <w:sz w:val="20"/>
          <w:szCs w:val="20"/>
          <w:u w:val="thick"/>
        </w:rPr>
      </w:pPr>
    </w:p>
    <w:p w14:paraId="3C708E63" w14:textId="77777777" w:rsidR="004849C8" w:rsidRPr="008964CC" w:rsidRDefault="004849C8" w:rsidP="00A02E70">
      <w:pPr>
        <w:spacing w:before="38"/>
        <w:ind w:left="863"/>
        <w:jc w:val="center"/>
        <w:rPr>
          <w:rFonts w:asciiTheme="minorHAnsi" w:hAnsiTheme="minorHAnsi" w:cstheme="minorHAnsi"/>
          <w:b/>
          <w:sz w:val="20"/>
          <w:szCs w:val="20"/>
          <w:u w:val="thick"/>
        </w:rPr>
      </w:pPr>
    </w:p>
    <w:p w14:paraId="10430FEE" w14:textId="77777777" w:rsidR="004849C8" w:rsidRPr="008964CC" w:rsidRDefault="004849C8" w:rsidP="00A02E70">
      <w:pPr>
        <w:spacing w:before="38"/>
        <w:ind w:left="863"/>
        <w:jc w:val="center"/>
        <w:rPr>
          <w:rFonts w:asciiTheme="minorHAnsi" w:hAnsiTheme="minorHAnsi" w:cstheme="minorHAnsi"/>
          <w:b/>
          <w:sz w:val="20"/>
          <w:szCs w:val="20"/>
          <w:u w:val="thick"/>
        </w:rPr>
      </w:pPr>
    </w:p>
    <w:p w14:paraId="3EB58879" w14:textId="77777777" w:rsidR="008964CC" w:rsidRPr="008964CC" w:rsidRDefault="008964CC" w:rsidP="00A02E70">
      <w:pPr>
        <w:spacing w:before="38"/>
        <w:ind w:left="863"/>
        <w:jc w:val="center"/>
        <w:rPr>
          <w:rFonts w:asciiTheme="minorHAnsi" w:hAnsiTheme="minorHAnsi" w:cstheme="minorHAnsi"/>
          <w:b/>
          <w:sz w:val="20"/>
          <w:szCs w:val="20"/>
          <w:u w:val="thick"/>
        </w:rPr>
      </w:pPr>
    </w:p>
    <w:p w14:paraId="498F5520" w14:textId="77777777" w:rsidR="008964CC" w:rsidRDefault="008964CC" w:rsidP="00A02E70">
      <w:pPr>
        <w:spacing w:before="38"/>
        <w:ind w:left="863"/>
        <w:jc w:val="center"/>
        <w:rPr>
          <w:rFonts w:asciiTheme="minorHAnsi" w:hAnsiTheme="minorHAnsi" w:cstheme="minorHAnsi"/>
          <w:b/>
          <w:sz w:val="20"/>
          <w:szCs w:val="20"/>
          <w:u w:val="thick"/>
        </w:rPr>
      </w:pPr>
    </w:p>
    <w:p w14:paraId="3C53A96F" w14:textId="77777777" w:rsidR="008964CC" w:rsidRDefault="008964CC" w:rsidP="00A02E70">
      <w:pPr>
        <w:spacing w:before="38"/>
        <w:ind w:left="863"/>
        <w:jc w:val="center"/>
        <w:rPr>
          <w:rFonts w:asciiTheme="minorHAnsi" w:hAnsiTheme="minorHAnsi" w:cstheme="minorHAnsi"/>
          <w:b/>
          <w:sz w:val="20"/>
          <w:szCs w:val="20"/>
          <w:u w:val="thick"/>
        </w:rPr>
      </w:pPr>
    </w:p>
    <w:p w14:paraId="0D1EAC4D" w14:textId="77777777" w:rsidR="008964CC" w:rsidRDefault="008964CC" w:rsidP="00A02E70">
      <w:pPr>
        <w:spacing w:before="38"/>
        <w:ind w:left="863"/>
        <w:jc w:val="center"/>
        <w:rPr>
          <w:rFonts w:asciiTheme="minorHAnsi" w:hAnsiTheme="minorHAnsi" w:cstheme="minorHAnsi"/>
          <w:b/>
          <w:sz w:val="20"/>
          <w:szCs w:val="20"/>
          <w:u w:val="thick"/>
        </w:rPr>
      </w:pPr>
    </w:p>
    <w:p w14:paraId="28A0875F" w14:textId="457AA527" w:rsidR="00A02E70" w:rsidRPr="008964CC" w:rsidRDefault="00A02E70" w:rsidP="00A02E70">
      <w:pPr>
        <w:spacing w:before="38"/>
        <w:ind w:left="863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8964CC">
        <w:rPr>
          <w:rFonts w:asciiTheme="minorHAnsi" w:hAnsiTheme="minorHAnsi" w:cstheme="minorHAnsi"/>
          <w:b/>
          <w:sz w:val="20"/>
          <w:szCs w:val="20"/>
          <w:u w:val="thick"/>
        </w:rPr>
        <w:t>Oral Presentation Grading Rubric (20% of Total Final Paper Grade)</w:t>
      </w:r>
    </w:p>
    <w:p w14:paraId="317612E4" w14:textId="77777777" w:rsidR="00A02E70" w:rsidRPr="008964CC" w:rsidRDefault="00A02E70" w:rsidP="00A02E70">
      <w:pPr>
        <w:pStyle w:val="BodyText"/>
        <w:spacing w:before="3"/>
        <w:rPr>
          <w:rFonts w:asciiTheme="minorHAnsi" w:hAnsiTheme="minorHAnsi" w:cstheme="minorHAnsi"/>
          <w:b/>
          <w:sz w:val="20"/>
          <w:szCs w:val="20"/>
        </w:rPr>
      </w:pPr>
    </w:p>
    <w:tbl>
      <w:tblPr>
        <w:tblW w:w="0" w:type="auto"/>
        <w:tblInd w:w="1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67"/>
        <w:gridCol w:w="2007"/>
        <w:gridCol w:w="2048"/>
        <w:gridCol w:w="2187"/>
        <w:gridCol w:w="1952"/>
        <w:gridCol w:w="962"/>
      </w:tblGrid>
      <w:tr w:rsidR="00A02E70" w:rsidRPr="008964CC" w14:paraId="117B2521" w14:textId="77777777" w:rsidTr="002A736A">
        <w:trPr>
          <w:trHeight w:hRule="exact" w:val="516"/>
        </w:trPr>
        <w:tc>
          <w:tcPr>
            <w:tcW w:w="1467" w:type="dxa"/>
          </w:tcPr>
          <w:p w14:paraId="19BF8454" w14:textId="77777777" w:rsidR="00A02E70" w:rsidRPr="008964CC" w:rsidRDefault="00A02E70" w:rsidP="002A736A">
            <w:pPr>
              <w:pStyle w:val="TableParagraph"/>
              <w:spacing w:before="122"/>
              <w:ind w:left="82" w:right="83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sz w:val="20"/>
                <w:szCs w:val="20"/>
              </w:rPr>
              <w:t>Criteria</w:t>
            </w:r>
          </w:p>
        </w:tc>
        <w:tc>
          <w:tcPr>
            <w:tcW w:w="2007" w:type="dxa"/>
          </w:tcPr>
          <w:p w14:paraId="634459A3" w14:textId="77777777" w:rsidR="00A02E70" w:rsidRPr="008964CC" w:rsidRDefault="00A02E70" w:rsidP="002A736A">
            <w:pPr>
              <w:pStyle w:val="TableParagraph"/>
              <w:spacing w:line="251" w:lineRule="exact"/>
              <w:ind w:left="495" w:right="496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sz w:val="20"/>
                <w:szCs w:val="20"/>
              </w:rPr>
              <w:t>Excellent</w:t>
            </w:r>
          </w:p>
          <w:p w14:paraId="502FBB39" w14:textId="77777777" w:rsidR="00A02E70" w:rsidRPr="008964CC" w:rsidRDefault="00A02E70" w:rsidP="002A736A">
            <w:pPr>
              <w:pStyle w:val="TableParagraph"/>
              <w:spacing w:before="1"/>
              <w:ind w:left="495" w:right="49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4 pts</w:t>
            </w:r>
          </w:p>
        </w:tc>
        <w:tc>
          <w:tcPr>
            <w:tcW w:w="2048" w:type="dxa"/>
          </w:tcPr>
          <w:p w14:paraId="522E60F5" w14:textId="77777777" w:rsidR="00A02E70" w:rsidRPr="008964CC" w:rsidRDefault="00A02E70" w:rsidP="002A736A">
            <w:pPr>
              <w:pStyle w:val="TableParagraph"/>
              <w:spacing w:line="251" w:lineRule="exact"/>
              <w:ind w:left="712" w:right="71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sz w:val="20"/>
                <w:szCs w:val="20"/>
              </w:rPr>
              <w:t>Good</w:t>
            </w:r>
          </w:p>
          <w:p w14:paraId="584A7C61" w14:textId="77777777" w:rsidR="00A02E70" w:rsidRPr="008964CC" w:rsidRDefault="00A02E70" w:rsidP="002A736A">
            <w:pPr>
              <w:pStyle w:val="TableParagraph"/>
              <w:spacing w:before="1"/>
              <w:ind w:left="711" w:right="71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3 pts</w:t>
            </w:r>
          </w:p>
        </w:tc>
        <w:tc>
          <w:tcPr>
            <w:tcW w:w="2187" w:type="dxa"/>
          </w:tcPr>
          <w:p w14:paraId="3C928C3A" w14:textId="77777777" w:rsidR="00A02E70" w:rsidRPr="008964CC" w:rsidRDefault="00A02E70" w:rsidP="002A736A">
            <w:pPr>
              <w:pStyle w:val="TableParagraph"/>
              <w:spacing w:line="251" w:lineRule="exact"/>
              <w:ind w:left="826" w:right="83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sz w:val="20"/>
                <w:szCs w:val="20"/>
              </w:rPr>
              <w:t>Fair</w:t>
            </w:r>
          </w:p>
          <w:p w14:paraId="5D1A51A1" w14:textId="77777777" w:rsidR="00A02E70" w:rsidRPr="008964CC" w:rsidRDefault="00A02E70" w:rsidP="002A736A">
            <w:pPr>
              <w:pStyle w:val="TableParagraph"/>
              <w:spacing w:before="1"/>
              <w:ind w:left="829" w:right="83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2 pts</w:t>
            </w:r>
          </w:p>
        </w:tc>
        <w:tc>
          <w:tcPr>
            <w:tcW w:w="1952" w:type="dxa"/>
          </w:tcPr>
          <w:p w14:paraId="55BA6F0B" w14:textId="77777777" w:rsidR="00A02E70" w:rsidRPr="008964CC" w:rsidRDefault="00A02E70" w:rsidP="002A736A">
            <w:pPr>
              <w:pStyle w:val="TableParagraph"/>
              <w:spacing w:line="251" w:lineRule="exact"/>
              <w:ind w:left="699" w:right="70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sz w:val="20"/>
                <w:szCs w:val="20"/>
              </w:rPr>
              <w:t>Poor</w:t>
            </w:r>
          </w:p>
          <w:p w14:paraId="6C42E5DD" w14:textId="77777777" w:rsidR="00A02E70" w:rsidRPr="008964CC" w:rsidRDefault="00A02E70" w:rsidP="002A736A">
            <w:pPr>
              <w:pStyle w:val="TableParagraph"/>
              <w:spacing w:before="1"/>
              <w:ind w:left="699" w:right="699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1 pt</w:t>
            </w:r>
          </w:p>
        </w:tc>
        <w:tc>
          <w:tcPr>
            <w:tcW w:w="962" w:type="dxa"/>
          </w:tcPr>
          <w:p w14:paraId="5D794C90" w14:textId="77777777" w:rsidR="00A02E70" w:rsidRPr="008964CC" w:rsidRDefault="00A02E70" w:rsidP="002A736A">
            <w:pPr>
              <w:pStyle w:val="TableParagraph"/>
              <w:spacing w:before="2" w:line="252" w:lineRule="exact"/>
              <w:ind w:right="83" w:firstLine="36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sz w:val="20"/>
                <w:szCs w:val="20"/>
              </w:rPr>
              <w:t>Points Earned</w:t>
            </w:r>
          </w:p>
        </w:tc>
      </w:tr>
      <w:tr w:rsidR="00A02E70" w:rsidRPr="008964CC" w14:paraId="28141A48" w14:textId="77777777" w:rsidTr="002A736A">
        <w:trPr>
          <w:trHeight w:hRule="exact" w:val="1781"/>
        </w:trPr>
        <w:tc>
          <w:tcPr>
            <w:tcW w:w="1467" w:type="dxa"/>
          </w:tcPr>
          <w:p w14:paraId="3C4C1D48" w14:textId="77777777" w:rsidR="00A02E70" w:rsidRPr="008964CC" w:rsidRDefault="00A02E70" w:rsidP="002A736A">
            <w:pPr>
              <w:pStyle w:val="TableParagrap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4F0C3922" w14:textId="77777777" w:rsidR="00A02E70" w:rsidRPr="008964CC" w:rsidRDefault="00A02E70" w:rsidP="002A736A">
            <w:pPr>
              <w:pStyle w:val="TableParagraph"/>
              <w:spacing w:before="1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2F8AF5C" w14:textId="77777777" w:rsidR="00A02E70" w:rsidRPr="008964CC" w:rsidRDefault="00A02E70" w:rsidP="002A736A">
            <w:pPr>
              <w:pStyle w:val="TableParagraph"/>
              <w:ind w:left="218" w:right="169" w:hanging="39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Knowledge of Content</w:t>
            </w:r>
          </w:p>
        </w:tc>
        <w:tc>
          <w:tcPr>
            <w:tcW w:w="2007" w:type="dxa"/>
          </w:tcPr>
          <w:p w14:paraId="396C2660" w14:textId="77777777" w:rsidR="00A02E70" w:rsidRPr="008964CC" w:rsidRDefault="00A02E70" w:rsidP="002A736A">
            <w:pPr>
              <w:pStyle w:val="TableParagraph"/>
              <w:spacing w:before="1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0509156F" w14:textId="77777777" w:rsidR="00A02E70" w:rsidRPr="008964CC" w:rsidRDefault="00A02E70" w:rsidP="002A736A">
            <w:pPr>
              <w:pStyle w:val="TableParagraph"/>
              <w:ind w:right="162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Demonstrates full knowledge of content during presentation, does not read.</w:t>
            </w:r>
          </w:p>
        </w:tc>
        <w:tc>
          <w:tcPr>
            <w:tcW w:w="2048" w:type="dxa"/>
          </w:tcPr>
          <w:p w14:paraId="4887EDA9" w14:textId="77777777" w:rsidR="00A02E70" w:rsidRPr="008964CC" w:rsidRDefault="00A02E70" w:rsidP="002A736A">
            <w:pPr>
              <w:pStyle w:val="TableParagraph"/>
              <w:spacing w:before="125"/>
              <w:ind w:right="410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Demonstrates knowledge of content most of the time during presentation, reads a little.</w:t>
            </w:r>
          </w:p>
        </w:tc>
        <w:tc>
          <w:tcPr>
            <w:tcW w:w="2187" w:type="dxa"/>
          </w:tcPr>
          <w:p w14:paraId="21B537ED" w14:textId="77777777" w:rsidR="00A02E70" w:rsidRPr="008964CC" w:rsidRDefault="00A02E70" w:rsidP="002A736A">
            <w:pPr>
              <w:pStyle w:val="TableParagraph"/>
              <w:spacing w:before="1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402F362C" w14:textId="77777777" w:rsidR="00A02E70" w:rsidRPr="008964CC" w:rsidRDefault="00A02E70" w:rsidP="002A736A">
            <w:pPr>
              <w:pStyle w:val="TableParagraph"/>
              <w:ind w:left="100" w:right="320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Knowledge of content is evident sporadically, read more than 50% of the presentation.</w:t>
            </w:r>
          </w:p>
        </w:tc>
        <w:tc>
          <w:tcPr>
            <w:tcW w:w="1952" w:type="dxa"/>
          </w:tcPr>
          <w:p w14:paraId="6E3DFCDD" w14:textId="77777777" w:rsidR="00A02E70" w:rsidRPr="008964CC" w:rsidRDefault="00A02E70" w:rsidP="002A736A">
            <w:pPr>
              <w:pStyle w:val="TableParagraph"/>
              <w:ind w:right="327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Does not demonstrate knowledge of content, read more than 80% of the presentation.</w:t>
            </w:r>
          </w:p>
        </w:tc>
        <w:tc>
          <w:tcPr>
            <w:tcW w:w="962" w:type="dxa"/>
          </w:tcPr>
          <w:p w14:paraId="5B1AA40B" w14:textId="77777777" w:rsidR="00A02E70" w:rsidRPr="008964CC" w:rsidRDefault="00A02E70" w:rsidP="002A736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02E70" w:rsidRPr="008964CC" w14:paraId="3DCC924B" w14:textId="77777777" w:rsidTr="002A736A">
        <w:trPr>
          <w:trHeight w:hRule="exact" w:val="1781"/>
        </w:trPr>
        <w:tc>
          <w:tcPr>
            <w:tcW w:w="1467" w:type="dxa"/>
          </w:tcPr>
          <w:p w14:paraId="2640FF4B" w14:textId="77777777" w:rsidR="00A02E70" w:rsidRPr="008964CC" w:rsidRDefault="00A02E70" w:rsidP="002A736A">
            <w:pPr>
              <w:pStyle w:val="TableParagrap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68EB07F" w14:textId="77777777" w:rsidR="00A02E70" w:rsidRPr="008964CC" w:rsidRDefault="00A02E70" w:rsidP="002A736A">
            <w:pPr>
              <w:pStyle w:val="TableParagrap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4B15C038" w14:textId="77777777" w:rsidR="00A02E70" w:rsidRPr="008964CC" w:rsidRDefault="00A02E70" w:rsidP="002A736A">
            <w:pPr>
              <w:pStyle w:val="TableParagrap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1C7BF425" w14:textId="77777777" w:rsidR="00A02E70" w:rsidRPr="008964CC" w:rsidRDefault="00A02E70" w:rsidP="002A736A">
            <w:pPr>
              <w:pStyle w:val="TableParagraph"/>
              <w:ind w:left="82" w:right="8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Organization</w:t>
            </w:r>
          </w:p>
        </w:tc>
        <w:tc>
          <w:tcPr>
            <w:tcW w:w="2007" w:type="dxa"/>
          </w:tcPr>
          <w:p w14:paraId="5A51F413" w14:textId="77777777" w:rsidR="00A02E70" w:rsidRPr="008964CC" w:rsidRDefault="00A02E70" w:rsidP="002A736A">
            <w:pPr>
              <w:pStyle w:val="TableParagraph"/>
              <w:spacing w:before="11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150D656E" w14:textId="77777777" w:rsidR="00A02E70" w:rsidRPr="008964CC" w:rsidRDefault="00A02E70" w:rsidP="002A736A">
            <w:pPr>
              <w:pStyle w:val="TableParagraph"/>
              <w:ind w:right="308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Organized and prepared for the presentation.</w:t>
            </w:r>
          </w:p>
          <w:p w14:paraId="3DF8EF59" w14:textId="77777777" w:rsidR="00A02E70" w:rsidRPr="008964CC" w:rsidRDefault="00A02E70" w:rsidP="002A736A">
            <w:pPr>
              <w:pStyle w:val="TableParagraph"/>
              <w:ind w:right="174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Presented in a logical sequence.</w:t>
            </w:r>
          </w:p>
        </w:tc>
        <w:tc>
          <w:tcPr>
            <w:tcW w:w="2048" w:type="dxa"/>
          </w:tcPr>
          <w:p w14:paraId="120300A0" w14:textId="77777777" w:rsidR="00A02E70" w:rsidRPr="008964CC" w:rsidRDefault="00A02E70" w:rsidP="002A736A">
            <w:pPr>
              <w:pStyle w:val="TableParagraph"/>
              <w:spacing w:before="125"/>
              <w:ind w:right="109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Organized most of the time during the presentation.</w:t>
            </w:r>
          </w:p>
          <w:p w14:paraId="183BC50E" w14:textId="77777777" w:rsidR="00A02E70" w:rsidRPr="008964CC" w:rsidRDefault="00A02E70" w:rsidP="002A736A">
            <w:pPr>
              <w:pStyle w:val="TableParagraph"/>
              <w:spacing w:before="1"/>
              <w:ind w:right="239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Mostly presented in a logical sequence.</w:t>
            </w:r>
          </w:p>
        </w:tc>
        <w:tc>
          <w:tcPr>
            <w:tcW w:w="2187" w:type="dxa"/>
          </w:tcPr>
          <w:p w14:paraId="48037623" w14:textId="77777777" w:rsidR="00A02E70" w:rsidRPr="008964CC" w:rsidRDefault="00A02E70" w:rsidP="002A736A">
            <w:pPr>
              <w:pStyle w:val="TableParagraph"/>
              <w:ind w:left="100" w:right="406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Somewhat prepared and organized for the presentation.</w:t>
            </w:r>
          </w:p>
          <w:p w14:paraId="47D80491" w14:textId="77777777" w:rsidR="00A02E70" w:rsidRPr="008964CC" w:rsidRDefault="00A02E70" w:rsidP="002A736A">
            <w:pPr>
              <w:pStyle w:val="TableParagraph"/>
              <w:ind w:left="100" w:right="345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Connections attempted but not made clear.</w:t>
            </w:r>
          </w:p>
        </w:tc>
        <w:tc>
          <w:tcPr>
            <w:tcW w:w="1952" w:type="dxa"/>
          </w:tcPr>
          <w:p w14:paraId="4533FF13" w14:textId="77777777" w:rsidR="00A02E70" w:rsidRPr="008964CC" w:rsidRDefault="00A02E70" w:rsidP="002A736A">
            <w:pPr>
              <w:pStyle w:val="TableParagraph"/>
              <w:spacing w:before="125"/>
              <w:ind w:right="155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Does not appear to have prepared for the presentation. No organization demonstrated.</w:t>
            </w:r>
          </w:p>
        </w:tc>
        <w:tc>
          <w:tcPr>
            <w:tcW w:w="962" w:type="dxa"/>
          </w:tcPr>
          <w:p w14:paraId="76CD51EB" w14:textId="77777777" w:rsidR="00A02E70" w:rsidRPr="008964CC" w:rsidRDefault="00A02E70" w:rsidP="002A736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02E70" w:rsidRPr="008964CC" w14:paraId="7AA17D13" w14:textId="77777777" w:rsidTr="002A736A">
        <w:trPr>
          <w:trHeight w:hRule="exact" w:val="2036"/>
        </w:trPr>
        <w:tc>
          <w:tcPr>
            <w:tcW w:w="1467" w:type="dxa"/>
          </w:tcPr>
          <w:p w14:paraId="6C150CB4" w14:textId="77777777" w:rsidR="00A02E70" w:rsidRPr="008964CC" w:rsidRDefault="00A02E70" w:rsidP="002A736A">
            <w:pPr>
              <w:pStyle w:val="TableParagrap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7E953DD6" w14:textId="77777777" w:rsidR="00A02E70" w:rsidRPr="008964CC" w:rsidRDefault="00A02E70" w:rsidP="002A736A">
            <w:pPr>
              <w:pStyle w:val="TableParagrap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3E72430A" w14:textId="77777777" w:rsidR="00A02E70" w:rsidRPr="008964CC" w:rsidRDefault="00A02E70" w:rsidP="002A736A">
            <w:pPr>
              <w:pStyle w:val="TableParagrap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408299B2" w14:textId="77777777" w:rsidR="00A02E70" w:rsidRPr="008964CC" w:rsidRDefault="00A02E70" w:rsidP="002A736A">
            <w:pPr>
              <w:pStyle w:val="TableParagraph"/>
              <w:spacing w:before="126"/>
              <w:ind w:left="82" w:right="83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Speech</w:t>
            </w:r>
          </w:p>
        </w:tc>
        <w:tc>
          <w:tcPr>
            <w:tcW w:w="2007" w:type="dxa"/>
          </w:tcPr>
          <w:p w14:paraId="6D4F0AF1" w14:textId="77777777" w:rsidR="00A02E70" w:rsidRPr="008964CC" w:rsidRDefault="00A02E70" w:rsidP="002A736A">
            <w:pPr>
              <w:pStyle w:val="TableParagraph"/>
              <w:spacing w:before="11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0C63B21F" w14:textId="77777777" w:rsidR="00A02E70" w:rsidRPr="008964CC" w:rsidRDefault="00A02E70" w:rsidP="002A736A">
            <w:pPr>
              <w:pStyle w:val="TableParagraph"/>
              <w:ind w:right="150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Speaks clearly, appropriate rate and volume, easy to understand no </w:t>
            </w:r>
            <w:r w:rsidRPr="008964CC">
              <w:rPr>
                <w:rFonts w:asciiTheme="minorHAnsi" w:hAnsiTheme="minorHAnsi" w:cstheme="minorHAnsi"/>
                <w:i/>
                <w:sz w:val="20"/>
                <w:szCs w:val="20"/>
              </w:rPr>
              <w:t>likes, um, ah</w:t>
            </w: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, etc.</w:t>
            </w:r>
          </w:p>
        </w:tc>
        <w:tc>
          <w:tcPr>
            <w:tcW w:w="2048" w:type="dxa"/>
          </w:tcPr>
          <w:p w14:paraId="67B4F865" w14:textId="77777777" w:rsidR="00A02E70" w:rsidRPr="008964CC" w:rsidRDefault="00A02E70" w:rsidP="002A736A">
            <w:pPr>
              <w:pStyle w:val="TableParagraph"/>
              <w:spacing w:before="125"/>
              <w:ind w:right="153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Speaks clearly most of the time, rate is constant, volume fluctuates but is understandable, a few </w:t>
            </w:r>
            <w:r w:rsidRPr="008964CC">
              <w:rPr>
                <w:rFonts w:asciiTheme="minorHAnsi" w:hAnsiTheme="minorHAnsi" w:cstheme="minorHAnsi"/>
                <w:i/>
                <w:sz w:val="20"/>
                <w:szCs w:val="20"/>
              </w:rPr>
              <w:t>likes, um</w:t>
            </w: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2187" w:type="dxa"/>
          </w:tcPr>
          <w:p w14:paraId="24AA302E" w14:textId="77777777" w:rsidR="00A02E70" w:rsidRPr="008964CC" w:rsidRDefault="00A02E70" w:rsidP="002A736A">
            <w:pPr>
              <w:pStyle w:val="TableParagraph"/>
              <w:ind w:left="100" w:right="162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Speaks clearly sometimes, audible most of the time, speech is rushed making it difficult to understand, uses fillers during pauses.</w:t>
            </w:r>
          </w:p>
        </w:tc>
        <w:tc>
          <w:tcPr>
            <w:tcW w:w="1952" w:type="dxa"/>
          </w:tcPr>
          <w:p w14:paraId="3007275C" w14:textId="77777777" w:rsidR="00A02E70" w:rsidRPr="008964CC" w:rsidRDefault="00A02E70" w:rsidP="002A736A">
            <w:pPr>
              <w:pStyle w:val="TableParagraph"/>
              <w:ind w:right="143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Does not speak clearly, speaks too slow or too fast, difficult to hear, and difficult to understand, relies on fillers heavily.</w:t>
            </w:r>
          </w:p>
        </w:tc>
        <w:tc>
          <w:tcPr>
            <w:tcW w:w="962" w:type="dxa"/>
          </w:tcPr>
          <w:p w14:paraId="1D7DB550" w14:textId="77777777" w:rsidR="00A02E70" w:rsidRPr="008964CC" w:rsidRDefault="00A02E70" w:rsidP="002A736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02E70" w:rsidRPr="008964CC" w14:paraId="3F03B646" w14:textId="77777777" w:rsidTr="002A736A">
        <w:trPr>
          <w:trHeight w:hRule="exact" w:val="1274"/>
        </w:trPr>
        <w:tc>
          <w:tcPr>
            <w:tcW w:w="1467" w:type="dxa"/>
          </w:tcPr>
          <w:p w14:paraId="204838E4" w14:textId="77777777" w:rsidR="00A02E70" w:rsidRPr="008964CC" w:rsidRDefault="00A02E70" w:rsidP="002A736A">
            <w:pPr>
              <w:pStyle w:val="TableParagrap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0DBB4764" w14:textId="77777777" w:rsidR="00A02E70" w:rsidRPr="008964CC" w:rsidRDefault="00A02E70" w:rsidP="002A736A">
            <w:pPr>
              <w:pStyle w:val="TableParagraph"/>
              <w:spacing w:before="9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64AE8285" w14:textId="77777777" w:rsidR="00A02E70" w:rsidRPr="008964CC" w:rsidRDefault="00A02E70" w:rsidP="002A736A">
            <w:pPr>
              <w:pStyle w:val="TableParagraph"/>
              <w:ind w:left="82" w:right="8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Mannerisms</w:t>
            </w:r>
          </w:p>
        </w:tc>
        <w:tc>
          <w:tcPr>
            <w:tcW w:w="2007" w:type="dxa"/>
          </w:tcPr>
          <w:p w14:paraId="15D21531" w14:textId="77777777" w:rsidR="00A02E70" w:rsidRPr="008964CC" w:rsidRDefault="00A02E70" w:rsidP="002A736A">
            <w:pPr>
              <w:pStyle w:val="TableParagraph"/>
              <w:spacing w:before="125"/>
              <w:ind w:right="88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Good eye contact, appropriately animated, with excellent posture.</w:t>
            </w:r>
          </w:p>
        </w:tc>
        <w:tc>
          <w:tcPr>
            <w:tcW w:w="2048" w:type="dxa"/>
          </w:tcPr>
          <w:p w14:paraId="3783A95B" w14:textId="77777777" w:rsidR="00A02E70" w:rsidRPr="008964CC" w:rsidRDefault="00A02E70" w:rsidP="002A736A">
            <w:pPr>
              <w:pStyle w:val="TableParagraph"/>
              <w:ind w:right="190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Good eye contact most of the time, somewhat animated, with excellent posture.</w:t>
            </w:r>
          </w:p>
        </w:tc>
        <w:tc>
          <w:tcPr>
            <w:tcW w:w="2187" w:type="dxa"/>
          </w:tcPr>
          <w:p w14:paraId="5104D682" w14:textId="77777777" w:rsidR="00A02E70" w:rsidRPr="008964CC" w:rsidRDefault="00A02E70" w:rsidP="002A736A">
            <w:pPr>
              <w:pStyle w:val="TableParagraph"/>
              <w:ind w:left="100" w:right="210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Inconsistent eye contact or with one or two people, limited animation, slumped posture.</w:t>
            </w:r>
          </w:p>
        </w:tc>
        <w:tc>
          <w:tcPr>
            <w:tcW w:w="1952" w:type="dxa"/>
          </w:tcPr>
          <w:p w14:paraId="41A619E2" w14:textId="77777777" w:rsidR="00A02E70" w:rsidRPr="008964CC" w:rsidRDefault="00A02E70" w:rsidP="002A736A">
            <w:pPr>
              <w:pStyle w:val="TableParagraph"/>
              <w:spacing w:before="125"/>
              <w:ind w:right="94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No eye contact, limited animation, poor posture, back to audience.</w:t>
            </w:r>
          </w:p>
        </w:tc>
        <w:tc>
          <w:tcPr>
            <w:tcW w:w="962" w:type="dxa"/>
          </w:tcPr>
          <w:p w14:paraId="1C3BD915" w14:textId="77777777" w:rsidR="00A02E70" w:rsidRPr="008964CC" w:rsidRDefault="00A02E70" w:rsidP="002A736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02E70" w:rsidRPr="008964CC" w14:paraId="5638A31C" w14:textId="77777777" w:rsidTr="002A736A">
        <w:trPr>
          <w:trHeight w:hRule="exact" w:val="770"/>
        </w:trPr>
        <w:tc>
          <w:tcPr>
            <w:tcW w:w="1467" w:type="dxa"/>
          </w:tcPr>
          <w:p w14:paraId="0C746563" w14:textId="77777777" w:rsidR="00A02E70" w:rsidRPr="008964CC" w:rsidRDefault="00A02E70" w:rsidP="002A736A">
            <w:pPr>
              <w:pStyle w:val="TableParagraph"/>
              <w:spacing w:before="1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68624527" w14:textId="77777777" w:rsidR="00A02E70" w:rsidRPr="008964CC" w:rsidRDefault="00A02E70" w:rsidP="002A736A">
            <w:pPr>
              <w:pStyle w:val="TableParagraph"/>
              <w:ind w:left="82" w:right="83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Length</w:t>
            </w:r>
          </w:p>
        </w:tc>
        <w:tc>
          <w:tcPr>
            <w:tcW w:w="2007" w:type="dxa"/>
          </w:tcPr>
          <w:p w14:paraId="1D03E03B" w14:textId="77777777" w:rsidR="00A02E70" w:rsidRPr="008964CC" w:rsidRDefault="00A02E70" w:rsidP="002A736A">
            <w:pPr>
              <w:pStyle w:val="TableParagraph"/>
              <w:ind w:right="370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Presentation within assigned time limit.</w:t>
            </w:r>
          </w:p>
        </w:tc>
        <w:tc>
          <w:tcPr>
            <w:tcW w:w="2048" w:type="dxa"/>
          </w:tcPr>
          <w:p w14:paraId="38BE02F6" w14:textId="77777777" w:rsidR="00A02E70" w:rsidRPr="008964CC" w:rsidRDefault="00A02E70" w:rsidP="002A736A">
            <w:pPr>
              <w:pStyle w:val="TableParagraph"/>
              <w:spacing w:before="125"/>
              <w:ind w:right="312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Presentation too long.</w:t>
            </w:r>
          </w:p>
        </w:tc>
        <w:tc>
          <w:tcPr>
            <w:tcW w:w="2187" w:type="dxa"/>
          </w:tcPr>
          <w:p w14:paraId="6C8474CD" w14:textId="77777777" w:rsidR="00A02E70" w:rsidRPr="008964CC" w:rsidRDefault="00A02E70" w:rsidP="002A736A">
            <w:pPr>
              <w:pStyle w:val="TableParagraph"/>
              <w:spacing w:before="125"/>
              <w:ind w:left="100" w:right="455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Presentation too short.</w:t>
            </w:r>
          </w:p>
        </w:tc>
        <w:tc>
          <w:tcPr>
            <w:tcW w:w="1952" w:type="dxa"/>
          </w:tcPr>
          <w:p w14:paraId="3081C9B8" w14:textId="77777777" w:rsidR="00A02E70" w:rsidRPr="008964CC" w:rsidRDefault="00A02E70" w:rsidP="002A736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2" w:type="dxa"/>
          </w:tcPr>
          <w:p w14:paraId="7E246B63" w14:textId="77777777" w:rsidR="00A02E70" w:rsidRPr="008964CC" w:rsidRDefault="00A02E70" w:rsidP="002A736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02E70" w:rsidRPr="008964CC" w14:paraId="61926447" w14:textId="77777777" w:rsidTr="002A736A">
        <w:trPr>
          <w:trHeight w:hRule="exact" w:val="262"/>
        </w:trPr>
        <w:tc>
          <w:tcPr>
            <w:tcW w:w="7708" w:type="dxa"/>
            <w:gridSpan w:val="4"/>
            <w:tcBorders>
              <w:left w:val="nil"/>
              <w:bottom w:val="nil"/>
            </w:tcBorders>
          </w:tcPr>
          <w:p w14:paraId="55D6439C" w14:textId="77777777" w:rsidR="00A02E70" w:rsidRPr="008964CC" w:rsidRDefault="00A02E70" w:rsidP="002A736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52" w:type="dxa"/>
          </w:tcPr>
          <w:p w14:paraId="17EC9ABB" w14:textId="77777777" w:rsidR="00A02E70" w:rsidRPr="008964CC" w:rsidRDefault="00A02E70" w:rsidP="002A736A">
            <w:pPr>
              <w:pStyle w:val="TableParagraph"/>
              <w:spacing w:line="248" w:lineRule="exact"/>
              <w:ind w:left="578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sz w:val="20"/>
                <w:szCs w:val="20"/>
              </w:rPr>
              <w:t>Total Points</w:t>
            </w:r>
          </w:p>
        </w:tc>
        <w:tc>
          <w:tcPr>
            <w:tcW w:w="962" w:type="dxa"/>
          </w:tcPr>
          <w:p w14:paraId="6AF8B05A" w14:textId="77777777" w:rsidR="00A02E70" w:rsidRPr="008964CC" w:rsidRDefault="00A02E70" w:rsidP="002A736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81DF419" w14:textId="77777777" w:rsidR="00A02E70" w:rsidRPr="008964CC" w:rsidRDefault="00A02E70" w:rsidP="00A02E70">
      <w:pPr>
        <w:pStyle w:val="BodyText"/>
        <w:rPr>
          <w:rFonts w:asciiTheme="minorHAnsi" w:hAnsiTheme="minorHAnsi" w:cstheme="minorHAnsi"/>
          <w:b/>
          <w:sz w:val="20"/>
          <w:szCs w:val="20"/>
        </w:rPr>
      </w:pPr>
    </w:p>
    <w:p w14:paraId="402A4A09" w14:textId="77777777" w:rsidR="00A02E70" w:rsidRPr="008964CC" w:rsidRDefault="00A02E70" w:rsidP="00A02E70">
      <w:pPr>
        <w:pStyle w:val="BodyText"/>
        <w:spacing w:before="7"/>
        <w:rPr>
          <w:rFonts w:asciiTheme="minorHAnsi" w:hAnsiTheme="minorHAnsi" w:cstheme="minorHAnsi"/>
          <w:b/>
          <w:sz w:val="20"/>
          <w:szCs w:val="20"/>
        </w:rPr>
      </w:pPr>
    </w:p>
    <w:p w14:paraId="316704C7" w14:textId="77777777" w:rsidR="00A02E70" w:rsidRPr="008964CC" w:rsidRDefault="00A02E70" w:rsidP="00A02E70">
      <w:pPr>
        <w:pStyle w:val="Heading1"/>
        <w:tabs>
          <w:tab w:val="left" w:pos="5861"/>
          <w:tab w:val="left" w:pos="8455"/>
        </w:tabs>
        <w:rPr>
          <w:rFonts w:asciiTheme="minorHAnsi" w:hAnsiTheme="minorHAnsi" w:cstheme="minorHAnsi"/>
          <w:sz w:val="20"/>
          <w:szCs w:val="20"/>
        </w:rPr>
      </w:pPr>
      <w:r w:rsidRPr="008964CC">
        <w:rPr>
          <w:rFonts w:asciiTheme="minorHAnsi" w:hAnsiTheme="minorHAnsi" w:cstheme="minorHAnsi"/>
          <w:sz w:val="20"/>
          <w:szCs w:val="20"/>
        </w:rPr>
        <w:t>Total Points earned from Process Paper</w:t>
      </w:r>
      <w:r w:rsidRPr="008964CC">
        <w:rPr>
          <w:rFonts w:asciiTheme="minorHAnsi" w:hAnsiTheme="minorHAnsi" w:cstheme="minorHAnsi"/>
          <w:spacing w:val="-30"/>
          <w:sz w:val="20"/>
          <w:szCs w:val="20"/>
        </w:rPr>
        <w:t xml:space="preserve"> </w:t>
      </w:r>
      <w:r w:rsidRPr="008964CC">
        <w:rPr>
          <w:rFonts w:asciiTheme="minorHAnsi" w:hAnsiTheme="minorHAnsi" w:cstheme="minorHAnsi"/>
          <w:sz w:val="20"/>
          <w:szCs w:val="20"/>
        </w:rPr>
        <w:t>(80%)</w:t>
      </w:r>
      <w:r w:rsidRPr="008964CC">
        <w:rPr>
          <w:rFonts w:asciiTheme="minorHAnsi" w:hAnsiTheme="minorHAnsi" w:cstheme="minorHAnsi"/>
          <w:sz w:val="20"/>
          <w:szCs w:val="20"/>
        </w:rPr>
        <w:tab/>
      </w:r>
      <w:r w:rsidRPr="008964CC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8964CC">
        <w:rPr>
          <w:rFonts w:asciiTheme="minorHAnsi" w:hAnsiTheme="minorHAnsi" w:cstheme="minorHAnsi"/>
          <w:sz w:val="20"/>
          <w:szCs w:val="20"/>
          <w:u w:val="single"/>
        </w:rPr>
        <w:tab/>
      </w:r>
    </w:p>
    <w:p w14:paraId="582F0109" w14:textId="77777777" w:rsidR="00A02E70" w:rsidRPr="008964CC" w:rsidRDefault="00A02E70" w:rsidP="00A02E70">
      <w:pPr>
        <w:pStyle w:val="BodyText"/>
        <w:spacing w:before="9"/>
        <w:rPr>
          <w:rFonts w:asciiTheme="minorHAnsi" w:hAnsiTheme="minorHAnsi" w:cstheme="minorHAnsi"/>
          <w:sz w:val="20"/>
          <w:szCs w:val="20"/>
        </w:rPr>
      </w:pPr>
    </w:p>
    <w:p w14:paraId="1E479FB2" w14:textId="77777777" w:rsidR="00A02E70" w:rsidRPr="008964CC" w:rsidRDefault="00A02E70" w:rsidP="00A02E70">
      <w:pPr>
        <w:tabs>
          <w:tab w:val="left" w:pos="5861"/>
          <w:tab w:val="left" w:pos="8455"/>
        </w:tabs>
        <w:spacing w:before="70"/>
        <w:ind w:left="100"/>
        <w:rPr>
          <w:rFonts w:asciiTheme="minorHAnsi" w:hAnsiTheme="minorHAnsi" w:cstheme="minorHAnsi"/>
          <w:sz w:val="20"/>
          <w:szCs w:val="20"/>
        </w:rPr>
      </w:pPr>
      <w:r w:rsidRPr="008964CC">
        <w:rPr>
          <w:rFonts w:asciiTheme="minorHAnsi" w:hAnsiTheme="minorHAnsi" w:cstheme="minorHAnsi"/>
          <w:sz w:val="20"/>
          <w:szCs w:val="20"/>
        </w:rPr>
        <w:t>Total Points earned from Oral Presentation</w:t>
      </w:r>
      <w:r w:rsidRPr="008964CC">
        <w:rPr>
          <w:rFonts w:asciiTheme="minorHAnsi" w:hAnsiTheme="minorHAnsi" w:cstheme="minorHAnsi"/>
          <w:spacing w:val="-18"/>
          <w:sz w:val="20"/>
          <w:szCs w:val="20"/>
        </w:rPr>
        <w:t xml:space="preserve"> </w:t>
      </w:r>
      <w:r w:rsidRPr="008964CC">
        <w:rPr>
          <w:rFonts w:asciiTheme="minorHAnsi" w:hAnsiTheme="minorHAnsi" w:cstheme="minorHAnsi"/>
          <w:sz w:val="20"/>
          <w:szCs w:val="20"/>
        </w:rPr>
        <w:t>(20%)</w:t>
      </w:r>
      <w:r w:rsidRPr="008964CC">
        <w:rPr>
          <w:rFonts w:asciiTheme="minorHAnsi" w:hAnsiTheme="minorHAnsi" w:cstheme="minorHAnsi"/>
          <w:sz w:val="20"/>
          <w:szCs w:val="20"/>
        </w:rPr>
        <w:tab/>
      </w:r>
      <w:r w:rsidRPr="008964CC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8964CC">
        <w:rPr>
          <w:rFonts w:asciiTheme="minorHAnsi" w:hAnsiTheme="minorHAnsi" w:cstheme="minorHAnsi"/>
          <w:sz w:val="20"/>
          <w:szCs w:val="20"/>
          <w:u w:val="single"/>
        </w:rPr>
        <w:tab/>
      </w:r>
    </w:p>
    <w:p w14:paraId="3CC638F2" w14:textId="77777777" w:rsidR="00A02E70" w:rsidRPr="008964CC" w:rsidRDefault="00A02E70" w:rsidP="00A02E70">
      <w:pPr>
        <w:pStyle w:val="BodyText"/>
        <w:spacing w:before="11"/>
        <w:rPr>
          <w:rFonts w:asciiTheme="minorHAnsi" w:hAnsiTheme="minorHAnsi" w:cstheme="minorHAnsi"/>
          <w:sz w:val="20"/>
          <w:szCs w:val="20"/>
        </w:rPr>
      </w:pPr>
    </w:p>
    <w:p w14:paraId="1B83681E" w14:textId="77777777" w:rsidR="00A02E70" w:rsidRPr="008964CC" w:rsidRDefault="00A02E70" w:rsidP="00A02E70">
      <w:pPr>
        <w:tabs>
          <w:tab w:val="left" w:pos="8455"/>
        </w:tabs>
        <w:spacing w:before="69"/>
        <w:ind w:left="4421"/>
        <w:rPr>
          <w:rFonts w:asciiTheme="minorHAnsi" w:hAnsiTheme="minorHAnsi" w:cstheme="minorHAnsi"/>
          <w:sz w:val="20"/>
          <w:szCs w:val="20"/>
        </w:rPr>
      </w:pPr>
      <w:r w:rsidRPr="008964CC">
        <w:rPr>
          <w:rFonts w:asciiTheme="minorHAnsi" w:hAnsiTheme="minorHAnsi" w:cstheme="minorHAnsi"/>
          <w:sz w:val="20"/>
          <w:szCs w:val="20"/>
        </w:rPr>
        <w:t>Final</w:t>
      </w:r>
      <w:r w:rsidRPr="008964CC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8964CC">
        <w:rPr>
          <w:rFonts w:asciiTheme="minorHAnsi" w:hAnsiTheme="minorHAnsi" w:cstheme="minorHAnsi"/>
          <w:sz w:val="20"/>
          <w:szCs w:val="20"/>
        </w:rPr>
        <w:t xml:space="preserve">Grade  </w:t>
      </w:r>
      <w:r w:rsidRPr="008964CC">
        <w:rPr>
          <w:rFonts w:asciiTheme="minorHAnsi" w:hAnsiTheme="minorHAnsi" w:cstheme="minorHAnsi"/>
          <w:spacing w:val="-16"/>
          <w:sz w:val="20"/>
          <w:szCs w:val="20"/>
        </w:rPr>
        <w:t xml:space="preserve"> </w:t>
      </w:r>
      <w:r w:rsidRPr="008964CC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8964CC">
        <w:rPr>
          <w:rFonts w:asciiTheme="minorHAnsi" w:hAnsiTheme="minorHAnsi" w:cstheme="minorHAnsi"/>
          <w:sz w:val="20"/>
          <w:szCs w:val="20"/>
          <w:u w:val="single"/>
        </w:rPr>
        <w:tab/>
      </w:r>
    </w:p>
    <w:p w14:paraId="2C3CBA54" w14:textId="77777777" w:rsidR="00A02E70" w:rsidRPr="008964CC" w:rsidRDefault="00A02E70">
      <w:pPr>
        <w:spacing w:before="37" w:after="3"/>
        <w:ind w:left="4075"/>
        <w:rPr>
          <w:rFonts w:asciiTheme="minorHAnsi" w:hAnsiTheme="minorHAnsi" w:cstheme="minorHAnsi"/>
          <w:b/>
          <w:sz w:val="20"/>
          <w:szCs w:val="20"/>
        </w:rPr>
      </w:pPr>
    </w:p>
    <w:p w14:paraId="7859FC27" w14:textId="77777777" w:rsidR="00A02E70" w:rsidRPr="008964CC" w:rsidRDefault="00A02E70">
      <w:pPr>
        <w:spacing w:before="37" w:after="3"/>
        <w:ind w:left="4075"/>
        <w:rPr>
          <w:rFonts w:asciiTheme="minorHAnsi" w:hAnsiTheme="minorHAnsi" w:cstheme="minorHAnsi"/>
          <w:b/>
          <w:sz w:val="20"/>
          <w:szCs w:val="20"/>
        </w:rPr>
      </w:pPr>
    </w:p>
    <w:p w14:paraId="1AAAD3DA" w14:textId="77777777" w:rsidR="00A02E70" w:rsidRPr="008964CC" w:rsidRDefault="00A02E70">
      <w:pPr>
        <w:spacing w:before="37" w:after="3"/>
        <w:ind w:left="4075"/>
        <w:rPr>
          <w:rFonts w:asciiTheme="minorHAnsi" w:hAnsiTheme="minorHAnsi" w:cstheme="minorHAnsi"/>
          <w:b/>
          <w:sz w:val="20"/>
          <w:szCs w:val="20"/>
        </w:rPr>
      </w:pPr>
    </w:p>
    <w:p w14:paraId="23DA258D" w14:textId="77777777" w:rsidR="00A02E70" w:rsidRPr="008964CC" w:rsidRDefault="00A02E70">
      <w:pPr>
        <w:spacing w:before="37" w:after="3"/>
        <w:ind w:left="4075"/>
        <w:rPr>
          <w:rFonts w:asciiTheme="minorHAnsi" w:hAnsiTheme="minorHAnsi" w:cstheme="minorHAnsi"/>
          <w:b/>
          <w:sz w:val="20"/>
          <w:szCs w:val="20"/>
        </w:rPr>
      </w:pPr>
    </w:p>
    <w:p w14:paraId="3D640CF4" w14:textId="77777777" w:rsidR="00A02E70" w:rsidRPr="008964CC" w:rsidRDefault="00A02E70">
      <w:pPr>
        <w:spacing w:before="37" w:after="3"/>
        <w:ind w:left="4075"/>
        <w:rPr>
          <w:rFonts w:asciiTheme="minorHAnsi" w:hAnsiTheme="minorHAnsi" w:cstheme="minorHAnsi"/>
          <w:b/>
          <w:sz w:val="20"/>
          <w:szCs w:val="20"/>
        </w:rPr>
      </w:pPr>
    </w:p>
    <w:p w14:paraId="57076E90" w14:textId="77777777" w:rsidR="00A02E70" w:rsidRPr="008964CC" w:rsidRDefault="00A02E70">
      <w:pPr>
        <w:spacing w:before="37" w:after="3"/>
        <w:ind w:left="4075"/>
        <w:rPr>
          <w:rFonts w:asciiTheme="minorHAnsi" w:hAnsiTheme="minorHAnsi" w:cstheme="minorHAnsi"/>
          <w:b/>
          <w:sz w:val="20"/>
          <w:szCs w:val="20"/>
        </w:rPr>
      </w:pPr>
    </w:p>
    <w:p w14:paraId="5AD44B69" w14:textId="77777777" w:rsidR="00A02E70" w:rsidRPr="008964CC" w:rsidRDefault="00A02E70">
      <w:pPr>
        <w:spacing w:before="37" w:after="3"/>
        <w:ind w:left="4075"/>
        <w:rPr>
          <w:rFonts w:asciiTheme="minorHAnsi" w:hAnsiTheme="minorHAnsi" w:cstheme="minorHAnsi"/>
          <w:b/>
          <w:sz w:val="20"/>
          <w:szCs w:val="20"/>
        </w:rPr>
      </w:pPr>
    </w:p>
    <w:p w14:paraId="594A58D8" w14:textId="77777777" w:rsidR="008964CC" w:rsidRPr="008964CC" w:rsidRDefault="008964CC" w:rsidP="000A0A3B">
      <w:pPr>
        <w:spacing w:before="37" w:after="3"/>
        <w:ind w:left="90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066B3A81" w14:textId="77777777" w:rsidR="008964CC" w:rsidRPr="008964CC" w:rsidRDefault="008964CC" w:rsidP="000A0A3B">
      <w:pPr>
        <w:spacing w:before="37" w:after="3"/>
        <w:ind w:left="90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5CA9CAC1" w14:textId="77777777" w:rsidR="008964CC" w:rsidRDefault="008964CC" w:rsidP="000A0A3B">
      <w:pPr>
        <w:spacing w:before="37" w:after="3"/>
        <w:ind w:left="90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32664972" w14:textId="77777777" w:rsidR="008964CC" w:rsidRDefault="008964CC" w:rsidP="000A0A3B">
      <w:pPr>
        <w:spacing w:before="37" w:after="3"/>
        <w:ind w:left="90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18A42627" w14:textId="6F9F35EB" w:rsidR="006E2D87" w:rsidRPr="008964CC" w:rsidRDefault="00815ED3" w:rsidP="000A0A3B">
      <w:pPr>
        <w:spacing w:before="37" w:after="3"/>
        <w:ind w:left="90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8964CC">
        <w:rPr>
          <w:rFonts w:asciiTheme="minorHAnsi" w:hAnsiTheme="minorHAnsi" w:cstheme="minorHAnsi"/>
          <w:b/>
          <w:sz w:val="20"/>
          <w:szCs w:val="20"/>
        </w:rPr>
        <w:t>Delegation</w:t>
      </w:r>
      <w:r w:rsidR="00364122">
        <w:rPr>
          <w:rFonts w:asciiTheme="minorHAnsi" w:hAnsiTheme="minorHAnsi" w:cstheme="minorHAnsi"/>
          <w:b/>
          <w:sz w:val="20"/>
          <w:szCs w:val="20"/>
        </w:rPr>
        <w:t>/Root Cause Analysis</w:t>
      </w:r>
      <w:r w:rsidRPr="008964CC">
        <w:rPr>
          <w:rFonts w:asciiTheme="minorHAnsi" w:hAnsiTheme="minorHAnsi" w:cstheme="minorHAnsi"/>
          <w:b/>
          <w:sz w:val="20"/>
          <w:szCs w:val="20"/>
        </w:rPr>
        <w:t xml:space="preserve"> Assignment Grading Rubric </w:t>
      </w:r>
      <w:r w:rsidR="009A75CF" w:rsidRPr="008964CC">
        <w:rPr>
          <w:rFonts w:asciiTheme="minorHAnsi" w:hAnsiTheme="minorHAnsi" w:cstheme="minorHAnsi"/>
          <w:b/>
          <w:sz w:val="20"/>
          <w:szCs w:val="20"/>
        </w:rPr>
        <w:t>(10% of Total Grade)</w:t>
      </w:r>
    </w:p>
    <w:tbl>
      <w:tblPr>
        <w:tblW w:w="0" w:type="auto"/>
        <w:tblInd w:w="10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2"/>
        <w:gridCol w:w="2069"/>
        <w:gridCol w:w="2074"/>
        <w:gridCol w:w="2069"/>
        <w:gridCol w:w="2148"/>
      </w:tblGrid>
      <w:tr w:rsidR="000A0A3B" w:rsidRPr="008964CC" w14:paraId="76682B98" w14:textId="77777777" w:rsidTr="008964CC">
        <w:trPr>
          <w:trHeight w:hRule="exact" w:val="583"/>
        </w:trPr>
        <w:tc>
          <w:tcPr>
            <w:tcW w:w="2072" w:type="dxa"/>
            <w:shd w:val="clear" w:color="auto" w:fill="BDBDBD"/>
          </w:tcPr>
          <w:p w14:paraId="18484D0E" w14:textId="77777777" w:rsidR="000A0A3B" w:rsidRPr="008964CC" w:rsidRDefault="000A0A3B" w:rsidP="006A5007">
            <w:pPr>
              <w:pStyle w:val="TableParagraph"/>
              <w:spacing w:before="8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8C0DFA3" w14:textId="77777777" w:rsidR="000A0A3B" w:rsidRPr="008964CC" w:rsidRDefault="000A0A3B" w:rsidP="006A5007">
            <w:pPr>
              <w:pStyle w:val="TableParagraph"/>
              <w:ind w:left="506" w:right="738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sz w:val="20"/>
                <w:szCs w:val="20"/>
              </w:rPr>
              <w:t>Criterion</w:t>
            </w:r>
          </w:p>
        </w:tc>
        <w:tc>
          <w:tcPr>
            <w:tcW w:w="2069" w:type="dxa"/>
            <w:shd w:val="clear" w:color="auto" w:fill="BDBDBD"/>
          </w:tcPr>
          <w:p w14:paraId="0A5049FC" w14:textId="77777777" w:rsidR="000A0A3B" w:rsidRPr="008964CC" w:rsidRDefault="000A0A3B" w:rsidP="006A5007">
            <w:pPr>
              <w:pStyle w:val="TableParagraph"/>
              <w:spacing w:before="8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4532ECE3" w14:textId="77777777" w:rsidR="000A0A3B" w:rsidRPr="008964CC" w:rsidRDefault="000A0A3B" w:rsidP="006A5007">
            <w:pPr>
              <w:pStyle w:val="TableParagraph"/>
              <w:ind w:right="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w w:val="95"/>
                <w:sz w:val="20"/>
                <w:szCs w:val="20"/>
              </w:rPr>
              <w:t>3</w:t>
            </w:r>
          </w:p>
        </w:tc>
        <w:tc>
          <w:tcPr>
            <w:tcW w:w="2074" w:type="dxa"/>
            <w:shd w:val="clear" w:color="auto" w:fill="BDBDBD"/>
          </w:tcPr>
          <w:p w14:paraId="4DB69DFA" w14:textId="77777777" w:rsidR="000A0A3B" w:rsidRPr="008964CC" w:rsidRDefault="000A0A3B" w:rsidP="006A5007">
            <w:pPr>
              <w:pStyle w:val="TableParagraph"/>
              <w:spacing w:before="8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71D74DAB" w14:textId="77777777" w:rsidR="000A0A3B" w:rsidRPr="008964CC" w:rsidRDefault="000A0A3B" w:rsidP="006A5007">
            <w:pPr>
              <w:pStyle w:val="TableParagraph"/>
              <w:ind w:right="2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w w:val="95"/>
                <w:sz w:val="20"/>
                <w:szCs w:val="20"/>
              </w:rPr>
              <w:t>2</w:t>
            </w:r>
          </w:p>
        </w:tc>
        <w:tc>
          <w:tcPr>
            <w:tcW w:w="2069" w:type="dxa"/>
            <w:shd w:val="clear" w:color="auto" w:fill="BDBDBD"/>
          </w:tcPr>
          <w:p w14:paraId="6BCB8EC2" w14:textId="77777777" w:rsidR="000A0A3B" w:rsidRPr="008964CC" w:rsidRDefault="000A0A3B" w:rsidP="006A5007">
            <w:pPr>
              <w:pStyle w:val="TableParagraph"/>
              <w:spacing w:before="8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7B308935" w14:textId="77777777" w:rsidR="000A0A3B" w:rsidRPr="008964CC" w:rsidRDefault="000A0A3B" w:rsidP="006A5007">
            <w:pPr>
              <w:pStyle w:val="TableParagraph"/>
              <w:ind w:right="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w w:val="95"/>
                <w:sz w:val="20"/>
                <w:szCs w:val="20"/>
              </w:rPr>
              <w:t>1</w:t>
            </w:r>
          </w:p>
        </w:tc>
        <w:tc>
          <w:tcPr>
            <w:tcW w:w="2148" w:type="dxa"/>
            <w:shd w:val="clear" w:color="auto" w:fill="BDBDBD"/>
          </w:tcPr>
          <w:p w14:paraId="100CA347" w14:textId="77777777" w:rsidR="000A0A3B" w:rsidRPr="008964CC" w:rsidRDefault="000A0A3B" w:rsidP="006A5007">
            <w:pPr>
              <w:pStyle w:val="TableParagraph"/>
              <w:spacing w:before="8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4FE0995C" w14:textId="77777777" w:rsidR="000A0A3B" w:rsidRPr="008964CC" w:rsidRDefault="000A0A3B" w:rsidP="006A5007">
            <w:pPr>
              <w:pStyle w:val="TableParagraph"/>
              <w:ind w:right="1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w w:val="95"/>
                <w:sz w:val="20"/>
                <w:szCs w:val="20"/>
              </w:rPr>
              <w:t>0</w:t>
            </w:r>
          </w:p>
        </w:tc>
      </w:tr>
      <w:tr w:rsidR="000A0A3B" w:rsidRPr="008964CC" w14:paraId="4E73F40E" w14:textId="77777777" w:rsidTr="008964CC">
        <w:trPr>
          <w:trHeight w:hRule="exact" w:val="1620"/>
        </w:trPr>
        <w:tc>
          <w:tcPr>
            <w:tcW w:w="2072" w:type="dxa"/>
            <w:shd w:val="clear" w:color="auto" w:fill="BDBDBD"/>
          </w:tcPr>
          <w:p w14:paraId="155D69DF" w14:textId="77777777" w:rsidR="000A0A3B" w:rsidRPr="008964CC" w:rsidRDefault="000A0A3B" w:rsidP="008964CC">
            <w:pPr>
              <w:pStyle w:val="TableParagraph"/>
              <w:ind w:left="105" w:right="54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Identification of Main </w:t>
            </w:r>
            <w:r w:rsidRPr="008964CC">
              <w:rPr>
                <w:rFonts w:asciiTheme="minorHAnsi" w:hAnsiTheme="minorHAnsi" w:cstheme="minorHAnsi"/>
                <w:b/>
                <w:w w:val="95"/>
                <w:sz w:val="20"/>
                <w:szCs w:val="20"/>
              </w:rPr>
              <w:t>Issues/Problems</w:t>
            </w:r>
          </w:p>
        </w:tc>
        <w:tc>
          <w:tcPr>
            <w:tcW w:w="2069" w:type="dxa"/>
          </w:tcPr>
          <w:p w14:paraId="3BB34908" w14:textId="77777777" w:rsidR="000A0A3B" w:rsidRPr="008964CC" w:rsidRDefault="000A0A3B" w:rsidP="006A5007">
            <w:pPr>
              <w:pStyle w:val="TableParagraph"/>
              <w:ind w:right="155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Identifies and demonstrates a sophisticated understanding of the main issues/problems in the case study.</w:t>
            </w:r>
          </w:p>
        </w:tc>
        <w:tc>
          <w:tcPr>
            <w:tcW w:w="2074" w:type="dxa"/>
          </w:tcPr>
          <w:p w14:paraId="68059A82" w14:textId="77777777" w:rsidR="000A0A3B" w:rsidRPr="008964CC" w:rsidRDefault="000A0A3B" w:rsidP="006A5007">
            <w:pPr>
              <w:pStyle w:val="TableParagraph"/>
              <w:ind w:left="105" w:right="191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Identifies and demonstrates an accomplished understanding of most of the issues/problems.</w:t>
            </w:r>
          </w:p>
        </w:tc>
        <w:tc>
          <w:tcPr>
            <w:tcW w:w="2069" w:type="dxa"/>
          </w:tcPr>
          <w:p w14:paraId="3A056EEE" w14:textId="77777777" w:rsidR="000A0A3B" w:rsidRPr="008964CC" w:rsidRDefault="000A0A3B" w:rsidP="006A5007">
            <w:pPr>
              <w:pStyle w:val="TableParagraph"/>
              <w:ind w:left="100" w:right="564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Identifies and demonstrates an adequate understanding of some of the issues/problems in the case study.</w:t>
            </w:r>
          </w:p>
        </w:tc>
        <w:tc>
          <w:tcPr>
            <w:tcW w:w="2148" w:type="dxa"/>
          </w:tcPr>
          <w:p w14:paraId="7D7D640B" w14:textId="77777777" w:rsidR="000A0A3B" w:rsidRPr="008964CC" w:rsidRDefault="000A0A3B" w:rsidP="006A5007">
            <w:pPr>
              <w:pStyle w:val="TableParagraph"/>
              <w:ind w:left="105" w:right="244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Does not identify or demonstrate an acceptable understanding of some of the issues/problems in the case study.</w:t>
            </w:r>
          </w:p>
        </w:tc>
      </w:tr>
      <w:tr w:rsidR="000A0A3B" w:rsidRPr="008964CC" w14:paraId="0CB55D36" w14:textId="77777777" w:rsidTr="008964CC">
        <w:trPr>
          <w:trHeight w:hRule="exact" w:val="1440"/>
        </w:trPr>
        <w:tc>
          <w:tcPr>
            <w:tcW w:w="2072" w:type="dxa"/>
            <w:shd w:val="clear" w:color="auto" w:fill="BDBDBD"/>
          </w:tcPr>
          <w:p w14:paraId="516692E1" w14:textId="77777777" w:rsidR="000A0A3B" w:rsidRPr="008964CC" w:rsidRDefault="000A0A3B" w:rsidP="008964CC">
            <w:pPr>
              <w:pStyle w:val="TableParagraph"/>
              <w:ind w:left="105" w:right="63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nalysis and Evaluation of </w:t>
            </w:r>
            <w:r w:rsidRPr="008964CC">
              <w:rPr>
                <w:rFonts w:asciiTheme="minorHAnsi" w:hAnsiTheme="minorHAnsi" w:cstheme="minorHAnsi"/>
                <w:b/>
                <w:w w:val="95"/>
                <w:sz w:val="20"/>
                <w:szCs w:val="20"/>
              </w:rPr>
              <w:t>Issues/Problems</w:t>
            </w:r>
          </w:p>
        </w:tc>
        <w:tc>
          <w:tcPr>
            <w:tcW w:w="2069" w:type="dxa"/>
          </w:tcPr>
          <w:p w14:paraId="671D9AC0" w14:textId="77777777" w:rsidR="000A0A3B" w:rsidRPr="008964CC" w:rsidRDefault="000A0A3B" w:rsidP="008964CC">
            <w:pPr>
              <w:pStyle w:val="TableParagraph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Presents an insightful and a detailed analysis of all identified issues/problems; includes all necessary calculations.</w:t>
            </w:r>
          </w:p>
        </w:tc>
        <w:tc>
          <w:tcPr>
            <w:tcW w:w="2074" w:type="dxa"/>
          </w:tcPr>
          <w:p w14:paraId="75C6AFDB" w14:textId="77777777" w:rsidR="000A0A3B" w:rsidRPr="008964CC" w:rsidRDefault="000A0A3B" w:rsidP="008964CC">
            <w:pPr>
              <w:pStyle w:val="TableParagraph"/>
              <w:ind w:left="105" w:right="191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Presents a thorough analysis of most of the issues identified; missing some necessary calculations.</w:t>
            </w:r>
          </w:p>
        </w:tc>
        <w:tc>
          <w:tcPr>
            <w:tcW w:w="2069" w:type="dxa"/>
          </w:tcPr>
          <w:p w14:paraId="62556B47" w14:textId="77777777" w:rsidR="000A0A3B" w:rsidRPr="008964CC" w:rsidRDefault="000A0A3B" w:rsidP="008964CC">
            <w:pPr>
              <w:pStyle w:val="TableParagraph"/>
              <w:ind w:left="100" w:right="189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Presents a superficial or incomplete analysis of some of the identified issues; omits necessary calculations.</w:t>
            </w:r>
          </w:p>
        </w:tc>
        <w:tc>
          <w:tcPr>
            <w:tcW w:w="2148" w:type="dxa"/>
          </w:tcPr>
          <w:p w14:paraId="0201736A" w14:textId="77777777" w:rsidR="000A0A3B" w:rsidRPr="008964CC" w:rsidRDefault="000A0A3B" w:rsidP="008964CC">
            <w:pPr>
              <w:pStyle w:val="TableParagraph"/>
              <w:ind w:left="105" w:right="258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Presents no analysis of some of the identified issues; omits necessary calculations.</w:t>
            </w:r>
          </w:p>
        </w:tc>
      </w:tr>
      <w:tr w:rsidR="000A0A3B" w:rsidRPr="008964CC" w14:paraId="6EDB07B9" w14:textId="77777777" w:rsidTr="008964CC">
        <w:trPr>
          <w:trHeight w:hRule="exact" w:val="2304"/>
        </w:trPr>
        <w:tc>
          <w:tcPr>
            <w:tcW w:w="2072" w:type="dxa"/>
            <w:shd w:val="clear" w:color="auto" w:fill="BDBDBD"/>
          </w:tcPr>
          <w:p w14:paraId="24C5A0D6" w14:textId="77777777" w:rsidR="000A0A3B" w:rsidRPr="008964CC" w:rsidRDefault="000A0A3B" w:rsidP="006A5007">
            <w:pPr>
              <w:pStyle w:val="TableParagraph"/>
              <w:ind w:left="105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sz w:val="20"/>
                <w:szCs w:val="20"/>
              </w:rPr>
              <w:t>Recommendations on Effective Solutions/Strategies</w:t>
            </w:r>
          </w:p>
        </w:tc>
        <w:tc>
          <w:tcPr>
            <w:tcW w:w="2069" w:type="dxa"/>
          </w:tcPr>
          <w:p w14:paraId="4CB7EF66" w14:textId="46FDD94E" w:rsidR="000A0A3B" w:rsidRPr="008964CC" w:rsidRDefault="000A0A3B" w:rsidP="006A5007">
            <w:pPr>
              <w:pStyle w:val="TableParagraph"/>
              <w:ind w:right="134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Supports answers and opinions with strong arguments and well- documented evidence; presents a balanced and critical view; interpretation is both reasonable and objective.</w:t>
            </w:r>
          </w:p>
        </w:tc>
        <w:tc>
          <w:tcPr>
            <w:tcW w:w="2074" w:type="dxa"/>
          </w:tcPr>
          <w:p w14:paraId="4767F974" w14:textId="265423A2" w:rsidR="000A0A3B" w:rsidRPr="008964CC" w:rsidRDefault="000A0A3B" w:rsidP="006A5007">
            <w:pPr>
              <w:pStyle w:val="TableParagraph"/>
              <w:ind w:left="105" w:right="138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Supports answers and opinions with limited reasoning and evidence; presents a somewhat one-sided argument; demonstrates little engagement with ideas presented.</w:t>
            </w:r>
          </w:p>
        </w:tc>
        <w:tc>
          <w:tcPr>
            <w:tcW w:w="2069" w:type="dxa"/>
          </w:tcPr>
          <w:p w14:paraId="7AD9ADC1" w14:textId="77777777" w:rsidR="000A0A3B" w:rsidRPr="008964CC" w:rsidRDefault="000A0A3B" w:rsidP="006A5007">
            <w:pPr>
              <w:pStyle w:val="TableParagraph"/>
              <w:ind w:left="100" w:right="297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Little action suggested and/or inappropriate solutions proposed to the issues in the case study.</w:t>
            </w:r>
          </w:p>
        </w:tc>
        <w:tc>
          <w:tcPr>
            <w:tcW w:w="2148" w:type="dxa"/>
          </w:tcPr>
          <w:p w14:paraId="0BEBC46C" w14:textId="77777777" w:rsidR="000A0A3B" w:rsidRPr="008964CC" w:rsidRDefault="000A0A3B" w:rsidP="008964CC">
            <w:pPr>
              <w:pStyle w:val="TableParagraph"/>
              <w:tabs>
                <w:tab w:val="left" w:pos="1816"/>
              </w:tabs>
              <w:ind w:left="105" w:right="244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No action suggested and/or inappropriate solutions proposed to the issues in the case study.</w:t>
            </w:r>
          </w:p>
        </w:tc>
      </w:tr>
      <w:tr w:rsidR="008964CC" w:rsidRPr="008964CC" w14:paraId="1314AA2A" w14:textId="77777777" w:rsidTr="008964CC">
        <w:trPr>
          <w:trHeight w:hRule="exact" w:val="3168"/>
        </w:trPr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BDBD"/>
          </w:tcPr>
          <w:p w14:paraId="2EE62B22" w14:textId="77777777" w:rsidR="000A0A3B" w:rsidRPr="008964CC" w:rsidRDefault="000A0A3B" w:rsidP="006A5007">
            <w:pPr>
              <w:pStyle w:val="TableParagraph"/>
              <w:spacing w:before="8"/>
              <w:ind w:left="105" w:right="738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sz w:val="20"/>
                <w:szCs w:val="20"/>
              </w:rPr>
              <w:t>Links to Course Readings and Additional Research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09381" w14:textId="60C33E34" w:rsidR="000A0A3B" w:rsidRPr="008964CC" w:rsidRDefault="000A0A3B" w:rsidP="006A5007">
            <w:pPr>
              <w:pStyle w:val="TableParagraph"/>
              <w:spacing w:before="1"/>
              <w:ind w:right="291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Makes appropriate and powerful connections between identified issues/ problems and the strategic concepts studied in the course readings and lectures; documents all sources of information.</w:t>
            </w:r>
          </w:p>
          <w:p w14:paraId="26C23795" w14:textId="77777777" w:rsidR="000A0A3B" w:rsidRPr="008964CC" w:rsidRDefault="000A0A3B" w:rsidP="006A5007">
            <w:pPr>
              <w:pStyle w:val="TableParagraph"/>
              <w:spacing w:before="1"/>
              <w:ind w:right="291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F11771D" w14:textId="6D2B0741" w:rsidR="000A0A3B" w:rsidRPr="008964CC" w:rsidRDefault="000A0A3B" w:rsidP="006A5007">
            <w:pPr>
              <w:pStyle w:val="TableParagraph"/>
              <w:spacing w:before="1"/>
              <w:ind w:right="291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3837A" w14:textId="632D52BF" w:rsidR="000A0A3B" w:rsidRPr="008964CC" w:rsidRDefault="000A0A3B" w:rsidP="000A0A3B">
            <w:pPr>
              <w:pStyle w:val="TableParagraph"/>
              <w:spacing w:before="1"/>
              <w:ind w:left="105" w:right="105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Makes appropriate but somewhat vague connections between identified issues/problems and concepts studied in readings and lectures; demonstrates limited command of the analytical tools studied; supplements </w:t>
            </w:r>
            <w:r w:rsidR="008964CC">
              <w:rPr>
                <w:rFonts w:asciiTheme="minorHAnsi" w:hAnsiTheme="minorHAnsi" w:cstheme="minorHAnsi"/>
                <w:sz w:val="20"/>
                <w:szCs w:val="20"/>
              </w:rPr>
              <w:t>responses</w:t>
            </w: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 with limited research</w:t>
            </w:r>
            <w:r w:rsidR="008964C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A7C765" w14:textId="0C0C455E" w:rsidR="000A0A3B" w:rsidRPr="008964CC" w:rsidRDefault="000A0A3B" w:rsidP="000A0A3B">
            <w:pPr>
              <w:pStyle w:val="TableParagraph"/>
              <w:spacing w:before="1"/>
              <w:ind w:right="90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Makes the inappropriate or little connection between issues identified and the concepts studied in the readings; supplements answers, if at all, with incomplete research and documentation.</w:t>
            </w:r>
          </w:p>
        </w:tc>
        <w:tc>
          <w:tcPr>
            <w:tcW w:w="2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95312" w14:textId="691C362E" w:rsidR="000A0A3B" w:rsidRPr="008964CC" w:rsidRDefault="000A0A3B" w:rsidP="006A5007">
            <w:pPr>
              <w:pStyle w:val="TableParagraph"/>
              <w:spacing w:before="1"/>
              <w:ind w:left="105" w:right="383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Makes no connection between issues identified and the concepts studied in the readings, no supplements to answers, no research or documentation.</w:t>
            </w:r>
          </w:p>
        </w:tc>
      </w:tr>
      <w:tr w:rsidR="008964CC" w:rsidRPr="008964CC" w14:paraId="76F5BDF8" w14:textId="77777777" w:rsidTr="00364122">
        <w:trPr>
          <w:trHeight w:hRule="exact" w:val="2304"/>
        </w:trPr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BDBD"/>
          </w:tcPr>
          <w:p w14:paraId="1AD0D1D2" w14:textId="77777777" w:rsidR="000A0A3B" w:rsidRPr="008964CC" w:rsidRDefault="000A0A3B" w:rsidP="006A5007">
            <w:pPr>
              <w:pStyle w:val="TableParagraph"/>
              <w:spacing w:before="8"/>
              <w:ind w:left="105" w:right="738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sz w:val="20"/>
                <w:szCs w:val="20"/>
              </w:rPr>
              <w:t>Writing Mechanics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0E207B" w14:textId="77777777" w:rsidR="000A0A3B" w:rsidRPr="008964CC" w:rsidRDefault="000A0A3B" w:rsidP="006A5007">
            <w:pPr>
              <w:pStyle w:val="TableParagraph"/>
              <w:spacing w:before="1"/>
              <w:ind w:right="291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Demonstrates clarity, conciseness, and correctness; formatting is appropriate, and writing is free of grammar and spelling errors.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00FB8E" w14:textId="77777777" w:rsidR="000A0A3B" w:rsidRPr="008964CC" w:rsidRDefault="000A0A3B" w:rsidP="006A5007">
            <w:pPr>
              <w:pStyle w:val="TableParagraph"/>
              <w:spacing w:before="1"/>
              <w:ind w:left="105" w:right="352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Less than 5 grammar or spelling errors, but still a clear presentation of ideas; lacks organization.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BF4D82" w14:textId="77777777" w:rsidR="000A0A3B" w:rsidRPr="008964CC" w:rsidRDefault="000A0A3B" w:rsidP="000A0A3B">
            <w:pPr>
              <w:pStyle w:val="TableParagraph"/>
              <w:spacing w:before="1"/>
              <w:ind w:right="90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Less than 10 grammar or spelling errors.</w:t>
            </w:r>
          </w:p>
          <w:p w14:paraId="7F0D1C4F" w14:textId="77777777" w:rsidR="000A0A3B" w:rsidRPr="008964CC" w:rsidRDefault="000A0A3B" w:rsidP="000A0A3B">
            <w:pPr>
              <w:pStyle w:val="TableParagraph"/>
              <w:spacing w:before="1"/>
              <w:ind w:right="90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Writing is unfocused, rambling, or contains serious errors, poorly organized and does not follow specified guidelines.</w:t>
            </w:r>
          </w:p>
        </w:tc>
        <w:tc>
          <w:tcPr>
            <w:tcW w:w="2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0409B9" w14:textId="5B7C6017" w:rsidR="000A0A3B" w:rsidRPr="008964CC" w:rsidRDefault="000A0A3B" w:rsidP="000A0A3B">
            <w:pPr>
              <w:pStyle w:val="TableParagraph"/>
              <w:spacing w:before="1"/>
              <w:ind w:left="105" w:right="106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 xml:space="preserve">Greater than 11 grammar or spelling errors. Writing is unfocused, rambling, or contains serious errors; poorly organized and does not follow specified guidelines. </w:t>
            </w:r>
          </w:p>
        </w:tc>
      </w:tr>
      <w:tr w:rsidR="008964CC" w:rsidRPr="008964CC" w14:paraId="14A75A68" w14:textId="77777777" w:rsidTr="00364122">
        <w:trPr>
          <w:trHeight w:hRule="exact" w:val="2160"/>
        </w:trPr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BDBD"/>
          </w:tcPr>
          <w:p w14:paraId="4C85C309" w14:textId="77777777" w:rsidR="000A0A3B" w:rsidRPr="008964CC" w:rsidRDefault="000A0A3B" w:rsidP="006A5007">
            <w:pPr>
              <w:pStyle w:val="TableParagraph"/>
              <w:spacing w:before="8"/>
              <w:ind w:left="105" w:right="738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sz w:val="20"/>
                <w:szCs w:val="20"/>
              </w:rPr>
              <w:lastRenderedPageBreak/>
              <w:t>Formatting Guidelines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98187F" w14:textId="54A94AE4" w:rsidR="000A0A3B" w:rsidRPr="008964CC" w:rsidRDefault="000A0A3B" w:rsidP="00364122">
            <w:pPr>
              <w:pStyle w:val="TableParagraph"/>
              <w:tabs>
                <w:tab w:val="left" w:pos="1765"/>
              </w:tabs>
              <w:spacing w:before="1"/>
              <w:ind w:right="291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Free of APA and citation error and uses 2 or more references, not including the textbook</w:t>
            </w:r>
            <w:r w:rsidRPr="0036412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u w:val="single"/>
              </w:rPr>
              <w:t>.</w:t>
            </w:r>
            <w:r w:rsidR="00364122" w:rsidRPr="0036412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u w:val="single"/>
              </w:rPr>
              <w:t>*Board of Nursing for Delegation assignment)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F08D03" w14:textId="77777777" w:rsidR="000A0A3B" w:rsidRPr="008964CC" w:rsidRDefault="000A0A3B" w:rsidP="006A5007">
            <w:pPr>
              <w:pStyle w:val="TableParagraph"/>
              <w:spacing w:before="1"/>
              <w:ind w:left="105" w:right="352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Less than 5 APA and citation errors, and/or uses 1 reference not including the textbook.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5E93DE" w14:textId="77777777" w:rsidR="000A0A3B" w:rsidRPr="008964CC" w:rsidRDefault="000A0A3B" w:rsidP="006A5007">
            <w:pPr>
              <w:pStyle w:val="TableParagraph"/>
              <w:spacing w:before="1"/>
              <w:ind w:right="776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Less than 10 APA and citation errors and/or uses only the textbook as a reference.</w:t>
            </w:r>
          </w:p>
        </w:tc>
        <w:tc>
          <w:tcPr>
            <w:tcW w:w="2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B7515" w14:textId="77777777" w:rsidR="000A0A3B" w:rsidRPr="008964CC" w:rsidRDefault="000A0A3B" w:rsidP="006A5007">
            <w:pPr>
              <w:pStyle w:val="TableParagraph"/>
              <w:spacing w:before="1"/>
              <w:ind w:left="105" w:right="383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Greater than 11 APA or citation errors. No APA or citations. No references.</w:t>
            </w:r>
          </w:p>
        </w:tc>
      </w:tr>
    </w:tbl>
    <w:p w14:paraId="18A42651" w14:textId="77777777" w:rsidR="006E2D87" w:rsidRPr="008964CC" w:rsidRDefault="006E2D87">
      <w:pPr>
        <w:rPr>
          <w:rFonts w:asciiTheme="minorHAnsi" w:hAnsiTheme="minorHAnsi" w:cstheme="minorHAnsi"/>
          <w:sz w:val="20"/>
          <w:szCs w:val="20"/>
        </w:rPr>
        <w:sectPr w:rsidR="006E2D87" w:rsidRPr="008964CC" w:rsidSect="008964CC">
          <w:footerReference w:type="default" r:id="rId7"/>
          <w:pgSz w:w="12240" w:h="15840"/>
          <w:pgMar w:top="720" w:right="720" w:bottom="270" w:left="720" w:header="0" w:footer="890" w:gutter="0"/>
          <w:cols w:space="720"/>
          <w:docGrid w:linePitch="299"/>
        </w:sectPr>
      </w:pPr>
    </w:p>
    <w:p w14:paraId="286622C5" w14:textId="01A9A886" w:rsidR="00815ED3" w:rsidRPr="008964CC" w:rsidRDefault="00815ED3" w:rsidP="009A75CF">
      <w:pPr>
        <w:pStyle w:val="Heading2"/>
        <w:spacing w:before="68"/>
        <w:ind w:right="486"/>
        <w:jc w:val="center"/>
        <w:rPr>
          <w:rFonts w:asciiTheme="minorHAnsi" w:hAnsiTheme="minorHAnsi" w:cstheme="minorHAnsi"/>
          <w:b/>
          <w:color w:val="auto"/>
          <w:sz w:val="20"/>
          <w:szCs w:val="20"/>
        </w:rPr>
      </w:pPr>
      <w:r w:rsidRPr="008964CC">
        <w:rPr>
          <w:rFonts w:asciiTheme="minorHAnsi" w:hAnsiTheme="minorHAnsi" w:cstheme="minorHAnsi"/>
          <w:b/>
          <w:color w:val="auto"/>
          <w:sz w:val="20"/>
          <w:szCs w:val="20"/>
        </w:rPr>
        <w:lastRenderedPageBreak/>
        <w:t>ATI Focused Review Grading Rubric</w:t>
      </w:r>
      <w:r w:rsidR="009A75CF" w:rsidRPr="008964CC">
        <w:rPr>
          <w:rFonts w:asciiTheme="minorHAnsi" w:hAnsiTheme="minorHAnsi" w:cstheme="minorHAnsi"/>
          <w:b/>
          <w:color w:val="auto"/>
          <w:sz w:val="20"/>
          <w:szCs w:val="20"/>
        </w:rPr>
        <w:t xml:space="preserve"> (0% of total grade. See syllabus for explanation) </w:t>
      </w:r>
    </w:p>
    <w:p w14:paraId="715099C8" w14:textId="77777777" w:rsidR="00815ED3" w:rsidRPr="008964CC" w:rsidRDefault="00815ED3" w:rsidP="00815ED3">
      <w:pPr>
        <w:pStyle w:val="BodyText"/>
        <w:spacing w:before="6"/>
        <w:rPr>
          <w:rFonts w:asciiTheme="minorHAnsi" w:hAnsiTheme="minorHAnsi" w:cstheme="minorHAnsi"/>
          <w:b/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03"/>
        <w:gridCol w:w="1901"/>
        <w:gridCol w:w="1904"/>
        <w:gridCol w:w="1901"/>
        <w:gridCol w:w="1906"/>
      </w:tblGrid>
      <w:tr w:rsidR="00815ED3" w:rsidRPr="008964CC" w14:paraId="7EB9B600" w14:textId="77777777" w:rsidTr="00815ED3">
        <w:trPr>
          <w:trHeight w:hRule="exact" w:val="260"/>
          <w:jc w:val="center"/>
        </w:trPr>
        <w:tc>
          <w:tcPr>
            <w:tcW w:w="1903" w:type="dxa"/>
            <w:shd w:val="clear" w:color="auto" w:fill="D9D9D9"/>
          </w:tcPr>
          <w:p w14:paraId="3C289307" w14:textId="77777777" w:rsidR="00815ED3" w:rsidRPr="008964CC" w:rsidRDefault="00815ED3" w:rsidP="00ED59BE">
            <w:pPr>
              <w:pStyle w:val="TableParagraph"/>
              <w:spacing w:line="246" w:lineRule="exact"/>
              <w:ind w:left="561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sz w:val="20"/>
                <w:szCs w:val="20"/>
              </w:rPr>
              <w:t>Criteria</w:t>
            </w:r>
          </w:p>
        </w:tc>
        <w:tc>
          <w:tcPr>
            <w:tcW w:w="1901" w:type="dxa"/>
            <w:shd w:val="clear" w:color="auto" w:fill="D9D9D9"/>
          </w:tcPr>
          <w:p w14:paraId="7B9D59AB" w14:textId="77777777" w:rsidR="00815ED3" w:rsidRPr="008964CC" w:rsidRDefault="00815ED3" w:rsidP="00ED59BE">
            <w:pPr>
              <w:pStyle w:val="TableParagraph"/>
              <w:spacing w:line="246" w:lineRule="exact"/>
              <w:ind w:left="3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sz w:val="20"/>
                <w:szCs w:val="20"/>
              </w:rPr>
              <w:t>3</w:t>
            </w:r>
          </w:p>
        </w:tc>
        <w:tc>
          <w:tcPr>
            <w:tcW w:w="1904" w:type="dxa"/>
            <w:shd w:val="clear" w:color="auto" w:fill="D9D9D9"/>
          </w:tcPr>
          <w:p w14:paraId="5E85E510" w14:textId="77777777" w:rsidR="00815ED3" w:rsidRPr="008964CC" w:rsidRDefault="00815ED3" w:rsidP="00ED59BE">
            <w:pPr>
              <w:pStyle w:val="TableParagraph"/>
              <w:spacing w:line="246" w:lineRule="exact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sz w:val="20"/>
                <w:szCs w:val="20"/>
              </w:rPr>
              <w:t>2</w:t>
            </w:r>
          </w:p>
        </w:tc>
        <w:tc>
          <w:tcPr>
            <w:tcW w:w="1901" w:type="dxa"/>
            <w:shd w:val="clear" w:color="auto" w:fill="D9D9D9"/>
          </w:tcPr>
          <w:p w14:paraId="51B17F09" w14:textId="77777777" w:rsidR="00815ED3" w:rsidRPr="008964CC" w:rsidRDefault="00815ED3" w:rsidP="00ED59BE">
            <w:pPr>
              <w:pStyle w:val="TableParagraph"/>
              <w:spacing w:line="246" w:lineRule="exact"/>
              <w:ind w:left="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1906" w:type="dxa"/>
            <w:shd w:val="clear" w:color="auto" w:fill="D9D9D9"/>
          </w:tcPr>
          <w:p w14:paraId="21636F83" w14:textId="77777777" w:rsidR="00815ED3" w:rsidRPr="008964CC" w:rsidRDefault="00815ED3" w:rsidP="00ED59BE">
            <w:pPr>
              <w:pStyle w:val="TableParagraph"/>
              <w:spacing w:line="246" w:lineRule="exact"/>
              <w:ind w:left="3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b/>
                <w:sz w:val="20"/>
                <w:szCs w:val="20"/>
              </w:rPr>
              <w:t>0</w:t>
            </w:r>
          </w:p>
        </w:tc>
      </w:tr>
      <w:tr w:rsidR="00815ED3" w:rsidRPr="008964CC" w14:paraId="2E6ADEA3" w14:textId="77777777" w:rsidTr="00815ED3">
        <w:trPr>
          <w:trHeight w:hRule="exact" w:val="1278"/>
          <w:jc w:val="center"/>
        </w:trPr>
        <w:tc>
          <w:tcPr>
            <w:tcW w:w="1903" w:type="dxa"/>
          </w:tcPr>
          <w:p w14:paraId="35880DCB" w14:textId="77777777" w:rsidR="00815ED3" w:rsidRPr="008964CC" w:rsidRDefault="00815ED3" w:rsidP="00ED59BE">
            <w:pPr>
              <w:pStyle w:val="TableParagraph"/>
              <w:spacing w:line="249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Learning Needs</w:t>
            </w:r>
          </w:p>
        </w:tc>
        <w:tc>
          <w:tcPr>
            <w:tcW w:w="1901" w:type="dxa"/>
          </w:tcPr>
          <w:p w14:paraId="3F85FEE3" w14:textId="77777777" w:rsidR="00815ED3" w:rsidRPr="008964CC" w:rsidRDefault="00815ED3" w:rsidP="00ED59BE">
            <w:pPr>
              <w:pStyle w:val="TableParagraph"/>
              <w:spacing w:before="1"/>
              <w:ind w:right="105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Included areas beyond identified critical learning needs</w:t>
            </w:r>
          </w:p>
        </w:tc>
        <w:tc>
          <w:tcPr>
            <w:tcW w:w="1904" w:type="dxa"/>
          </w:tcPr>
          <w:p w14:paraId="129011A6" w14:textId="77777777" w:rsidR="00815ED3" w:rsidRPr="008964CC" w:rsidRDefault="00815ED3" w:rsidP="00ED59BE">
            <w:pPr>
              <w:pStyle w:val="TableParagraph"/>
              <w:spacing w:before="1"/>
              <w:ind w:right="205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Addressed all identified critical learning need areas</w:t>
            </w:r>
          </w:p>
        </w:tc>
        <w:tc>
          <w:tcPr>
            <w:tcW w:w="1901" w:type="dxa"/>
          </w:tcPr>
          <w:p w14:paraId="3C01D636" w14:textId="77777777" w:rsidR="00815ED3" w:rsidRPr="008964CC" w:rsidRDefault="00815ED3" w:rsidP="00ED59BE">
            <w:pPr>
              <w:pStyle w:val="TableParagraph"/>
              <w:spacing w:before="1"/>
              <w:ind w:left="105" w:right="274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Addressed two or more but not all identified critical learning need areas</w:t>
            </w:r>
          </w:p>
        </w:tc>
        <w:tc>
          <w:tcPr>
            <w:tcW w:w="1906" w:type="dxa"/>
          </w:tcPr>
          <w:p w14:paraId="2D83A558" w14:textId="77777777" w:rsidR="00815ED3" w:rsidRPr="008964CC" w:rsidRDefault="00815ED3" w:rsidP="00ED59BE">
            <w:pPr>
              <w:pStyle w:val="TableParagraph"/>
              <w:spacing w:before="1"/>
              <w:ind w:left="105" w:right="111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Addressed one or did not include any identified critical learning need</w:t>
            </w:r>
            <w:r w:rsidRPr="008964CC">
              <w:rPr>
                <w:rFonts w:asciiTheme="minorHAnsi" w:hAnsiTheme="minorHAnsi" w:cstheme="minorHAnsi"/>
                <w:spacing w:val="3"/>
                <w:sz w:val="20"/>
                <w:szCs w:val="20"/>
              </w:rPr>
              <w:t xml:space="preserve"> </w:t>
            </w: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areas</w:t>
            </w:r>
          </w:p>
        </w:tc>
      </w:tr>
      <w:tr w:rsidR="00815ED3" w:rsidRPr="008964CC" w14:paraId="7B9C660A" w14:textId="77777777" w:rsidTr="00815ED3">
        <w:trPr>
          <w:trHeight w:hRule="exact" w:val="2792"/>
          <w:jc w:val="center"/>
        </w:trPr>
        <w:tc>
          <w:tcPr>
            <w:tcW w:w="1903" w:type="dxa"/>
          </w:tcPr>
          <w:p w14:paraId="54EBD97F" w14:textId="77777777" w:rsidR="00815ED3" w:rsidRPr="008964CC" w:rsidRDefault="00815ED3" w:rsidP="00ED59BE">
            <w:pPr>
              <w:pStyle w:val="TableParagraph"/>
              <w:spacing w:line="246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Focus Content</w:t>
            </w:r>
          </w:p>
        </w:tc>
        <w:tc>
          <w:tcPr>
            <w:tcW w:w="1901" w:type="dxa"/>
          </w:tcPr>
          <w:p w14:paraId="7703C582" w14:textId="77777777" w:rsidR="00815ED3" w:rsidRPr="008964CC" w:rsidRDefault="00815ED3" w:rsidP="00ED59BE">
            <w:pPr>
              <w:pStyle w:val="TableParagraph"/>
              <w:ind w:right="209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Provides concise, comprehensive, pertinent data and examples for critical learning need areas as well as self-identified learning needs</w:t>
            </w:r>
          </w:p>
        </w:tc>
        <w:tc>
          <w:tcPr>
            <w:tcW w:w="1904" w:type="dxa"/>
          </w:tcPr>
          <w:p w14:paraId="66BD0D67" w14:textId="77777777" w:rsidR="00815ED3" w:rsidRPr="008964CC" w:rsidRDefault="00815ED3" w:rsidP="00ED59BE">
            <w:pPr>
              <w:pStyle w:val="TableParagraph"/>
              <w:ind w:right="205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Provides concise, comprehensive, pertinent data and examples for each identified critical learning needs area</w:t>
            </w:r>
          </w:p>
        </w:tc>
        <w:tc>
          <w:tcPr>
            <w:tcW w:w="1901" w:type="dxa"/>
          </w:tcPr>
          <w:p w14:paraId="7DB807F3" w14:textId="77777777" w:rsidR="00815ED3" w:rsidRPr="008964CC" w:rsidRDefault="00815ED3" w:rsidP="00ED59BE">
            <w:pPr>
              <w:pStyle w:val="TableParagraph"/>
              <w:ind w:left="105" w:right="225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Provides somewhat clear but pertinent data and/or examples for critical learning need areas addressed</w:t>
            </w:r>
          </w:p>
        </w:tc>
        <w:tc>
          <w:tcPr>
            <w:tcW w:w="1906" w:type="dxa"/>
          </w:tcPr>
          <w:p w14:paraId="1815E5D3" w14:textId="77777777" w:rsidR="00815ED3" w:rsidRPr="008964CC" w:rsidRDefault="00815ED3" w:rsidP="00ED59BE">
            <w:pPr>
              <w:pStyle w:val="TableParagraph"/>
              <w:ind w:left="105" w:right="95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Attempts to define data but is not clear.</w:t>
            </w:r>
          </w:p>
          <w:p w14:paraId="1B1E7C89" w14:textId="77777777" w:rsidR="00815ED3" w:rsidRPr="008964CC" w:rsidRDefault="00815ED3" w:rsidP="00ED59BE">
            <w:pPr>
              <w:pStyle w:val="TableParagraph"/>
              <w:ind w:left="105" w:right="316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Provides weak or insufficient support of content for learning need area(s). Does not have grasp of content.</w:t>
            </w:r>
          </w:p>
        </w:tc>
      </w:tr>
      <w:tr w:rsidR="00815ED3" w:rsidRPr="008964CC" w14:paraId="10A58467" w14:textId="77777777" w:rsidTr="00815ED3">
        <w:trPr>
          <w:trHeight w:hRule="exact" w:val="2288"/>
          <w:jc w:val="center"/>
        </w:trPr>
        <w:tc>
          <w:tcPr>
            <w:tcW w:w="1903" w:type="dxa"/>
          </w:tcPr>
          <w:p w14:paraId="3A037868" w14:textId="77777777" w:rsidR="00815ED3" w:rsidRPr="008964CC" w:rsidRDefault="00815ED3" w:rsidP="00ED59BE">
            <w:pPr>
              <w:pStyle w:val="TableParagraph"/>
              <w:spacing w:line="242" w:lineRule="auto"/>
              <w:ind w:right="437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References &amp; Citations</w:t>
            </w:r>
          </w:p>
        </w:tc>
        <w:tc>
          <w:tcPr>
            <w:tcW w:w="1901" w:type="dxa"/>
          </w:tcPr>
          <w:p w14:paraId="322F017A" w14:textId="77777777" w:rsidR="00815ED3" w:rsidRPr="008964CC" w:rsidRDefault="00815ED3" w:rsidP="00ED59BE">
            <w:pPr>
              <w:pStyle w:val="TableParagraph"/>
              <w:ind w:righ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Correct APA citation with pages, and references ATI, content textbook, and at least one other resource for each critical learning need</w:t>
            </w:r>
          </w:p>
        </w:tc>
        <w:tc>
          <w:tcPr>
            <w:tcW w:w="1904" w:type="dxa"/>
          </w:tcPr>
          <w:p w14:paraId="50587B0A" w14:textId="77777777" w:rsidR="00815ED3" w:rsidRPr="008964CC" w:rsidRDefault="00815ED3" w:rsidP="00ED59BE">
            <w:pPr>
              <w:pStyle w:val="TableParagraph"/>
              <w:ind w:right="328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Correct APA citation with pages, and references ATI and content textbook</w:t>
            </w:r>
          </w:p>
        </w:tc>
        <w:tc>
          <w:tcPr>
            <w:tcW w:w="1901" w:type="dxa"/>
          </w:tcPr>
          <w:p w14:paraId="6D7500AD" w14:textId="77777777" w:rsidR="00815ED3" w:rsidRPr="008964CC" w:rsidRDefault="00815ED3" w:rsidP="00ED59BE">
            <w:pPr>
              <w:pStyle w:val="TableParagraph"/>
              <w:ind w:left="105" w:right="151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Correct APA citation with or without pages, and references either ATI or the content textbook</w:t>
            </w:r>
          </w:p>
        </w:tc>
        <w:tc>
          <w:tcPr>
            <w:tcW w:w="1906" w:type="dxa"/>
          </w:tcPr>
          <w:p w14:paraId="3CA7E914" w14:textId="77777777" w:rsidR="00815ED3" w:rsidRPr="008964CC" w:rsidRDefault="00815ED3" w:rsidP="00ED59BE">
            <w:pPr>
              <w:pStyle w:val="TableParagraph"/>
              <w:ind w:left="105" w:right="206"/>
              <w:rPr>
                <w:rFonts w:asciiTheme="minorHAnsi" w:hAnsiTheme="minorHAnsi" w:cstheme="minorHAnsi"/>
                <w:sz w:val="20"/>
                <w:szCs w:val="20"/>
              </w:rPr>
            </w:pPr>
            <w:r w:rsidRPr="008964CC">
              <w:rPr>
                <w:rFonts w:asciiTheme="minorHAnsi" w:hAnsiTheme="minorHAnsi" w:cstheme="minorHAnsi"/>
                <w:sz w:val="20"/>
                <w:szCs w:val="20"/>
              </w:rPr>
              <w:t>APA is incorrect and/or lacks citations and references</w:t>
            </w:r>
          </w:p>
        </w:tc>
      </w:tr>
    </w:tbl>
    <w:p w14:paraId="24FEBC7A" w14:textId="2BD4D68D" w:rsidR="009A75CF" w:rsidRPr="008964CC" w:rsidRDefault="009A75CF" w:rsidP="00364122">
      <w:pPr>
        <w:pStyle w:val="Heading1"/>
        <w:spacing w:before="36" w:after="5"/>
        <w:ind w:left="1119" w:right="0"/>
        <w:rPr>
          <w:rFonts w:asciiTheme="minorHAnsi" w:hAnsiTheme="minorHAnsi" w:cstheme="minorHAnsi"/>
          <w:sz w:val="20"/>
          <w:szCs w:val="20"/>
        </w:rPr>
      </w:pPr>
    </w:p>
    <w:sectPr w:rsidR="009A75CF" w:rsidRPr="008964CC" w:rsidSect="00815ED3">
      <w:footerReference w:type="default" r:id="rId8"/>
      <w:pgSz w:w="12240" w:h="15840"/>
      <w:pgMar w:top="1380" w:right="340" w:bottom="1080" w:left="220" w:header="0" w:footer="89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5A7D0D" w14:textId="77777777" w:rsidR="00825B4D" w:rsidRDefault="00825B4D">
      <w:r>
        <w:separator/>
      </w:r>
    </w:p>
  </w:endnote>
  <w:endnote w:type="continuationSeparator" w:id="0">
    <w:p w14:paraId="185BD8C3" w14:textId="77777777" w:rsidR="00825B4D" w:rsidRDefault="00825B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345407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305529" w14:textId="61124460" w:rsidR="00CE5222" w:rsidRDefault="00CE52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F17C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8A427E9" w14:textId="22832BB4" w:rsidR="00CE5222" w:rsidRDefault="00CE5222">
    <w:pPr>
      <w:pStyle w:val="BodyText"/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A427EC" w14:textId="6B85AD61" w:rsidR="00CE5222" w:rsidRDefault="004B7F9C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8A427F0" wp14:editId="2902CD2B">
              <wp:simplePos x="0" y="0"/>
              <wp:positionH relativeFrom="page">
                <wp:posOffset>6769100</wp:posOffset>
              </wp:positionH>
              <wp:positionV relativeFrom="page">
                <wp:posOffset>9353550</wp:posOffset>
              </wp:positionV>
              <wp:extent cx="168910" cy="16573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891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A42807" w14:textId="77777777" w:rsidR="00CE5222" w:rsidRDefault="00CE5222">
                          <w:pPr>
                            <w:spacing w:line="245" w:lineRule="exact"/>
                            <w:ind w:left="20"/>
                          </w:pPr>
                          <w:r>
                            <w:t>2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A427F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33pt;margin-top:736.5pt;width:13.3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" filled="f" stroked="f">
              <v:textbox inset="0,0,0,0">
                <w:txbxContent>
                  <w:p w14:paraId="18A42807" w14:textId="77777777" w:rsidR="00CE5222" w:rsidRDefault="00CE5222">
                    <w:pPr>
                      <w:spacing w:line="245" w:lineRule="exact"/>
                      <w:ind w:left="20"/>
                    </w:pPr>
                    <w:r>
                      <w:t>2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FCC281" w14:textId="77777777" w:rsidR="00825B4D" w:rsidRDefault="00825B4D">
      <w:r>
        <w:separator/>
      </w:r>
    </w:p>
  </w:footnote>
  <w:footnote w:type="continuationSeparator" w:id="0">
    <w:p w14:paraId="3E5770AA" w14:textId="77777777" w:rsidR="00825B4D" w:rsidRDefault="00825B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1365E2"/>
    <w:multiLevelType w:val="hybridMultilevel"/>
    <w:tmpl w:val="9A8A4C30"/>
    <w:lvl w:ilvl="0" w:tplc="2130BA58">
      <w:start w:val="1"/>
      <w:numFmt w:val="decimal"/>
      <w:lvlText w:val="%1."/>
      <w:lvlJc w:val="left"/>
      <w:pPr>
        <w:ind w:left="580" w:hanging="360"/>
      </w:pPr>
      <w:rPr>
        <w:rFonts w:ascii="Arial" w:eastAsia="Arial" w:hAnsi="Arial" w:cs="Arial" w:hint="default"/>
        <w:spacing w:val="-25"/>
        <w:w w:val="100"/>
        <w:sz w:val="24"/>
        <w:szCs w:val="24"/>
      </w:rPr>
    </w:lvl>
    <w:lvl w:ilvl="1" w:tplc="63E237C6">
      <w:start w:val="1"/>
      <w:numFmt w:val="bullet"/>
      <w:lvlText w:val="•"/>
      <w:lvlJc w:val="left"/>
      <w:pPr>
        <w:ind w:left="1502" w:hanging="360"/>
      </w:pPr>
      <w:rPr>
        <w:rFonts w:hint="default"/>
      </w:rPr>
    </w:lvl>
    <w:lvl w:ilvl="2" w:tplc="0360E570">
      <w:start w:val="1"/>
      <w:numFmt w:val="bullet"/>
      <w:lvlText w:val="•"/>
      <w:lvlJc w:val="left"/>
      <w:pPr>
        <w:ind w:left="2424" w:hanging="360"/>
      </w:pPr>
      <w:rPr>
        <w:rFonts w:hint="default"/>
      </w:rPr>
    </w:lvl>
    <w:lvl w:ilvl="3" w:tplc="AA8A0EFE">
      <w:start w:val="1"/>
      <w:numFmt w:val="bullet"/>
      <w:lvlText w:val="•"/>
      <w:lvlJc w:val="left"/>
      <w:pPr>
        <w:ind w:left="3346" w:hanging="360"/>
      </w:pPr>
      <w:rPr>
        <w:rFonts w:hint="default"/>
      </w:rPr>
    </w:lvl>
    <w:lvl w:ilvl="4" w:tplc="8CEE27EA">
      <w:start w:val="1"/>
      <w:numFmt w:val="bullet"/>
      <w:lvlText w:val="•"/>
      <w:lvlJc w:val="left"/>
      <w:pPr>
        <w:ind w:left="4268" w:hanging="360"/>
      </w:pPr>
      <w:rPr>
        <w:rFonts w:hint="default"/>
      </w:rPr>
    </w:lvl>
    <w:lvl w:ilvl="5" w:tplc="9962E08C">
      <w:start w:val="1"/>
      <w:numFmt w:val="bullet"/>
      <w:lvlText w:val="•"/>
      <w:lvlJc w:val="left"/>
      <w:pPr>
        <w:ind w:left="5190" w:hanging="360"/>
      </w:pPr>
      <w:rPr>
        <w:rFonts w:hint="default"/>
      </w:rPr>
    </w:lvl>
    <w:lvl w:ilvl="6" w:tplc="204A183A">
      <w:start w:val="1"/>
      <w:numFmt w:val="bullet"/>
      <w:lvlText w:val="•"/>
      <w:lvlJc w:val="left"/>
      <w:pPr>
        <w:ind w:left="6112" w:hanging="360"/>
      </w:pPr>
      <w:rPr>
        <w:rFonts w:hint="default"/>
      </w:rPr>
    </w:lvl>
    <w:lvl w:ilvl="7" w:tplc="BE3CAF44">
      <w:start w:val="1"/>
      <w:numFmt w:val="bullet"/>
      <w:lvlText w:val="•"/>
      <w:lvlJc w:val="left"/>
      <w:pPr>
        <w:ind w:left="7034" w:hanging="360"/>
      </w:pPr>
      <w:rPr>
        <w:rFonts w:hint="default"/>
      </w:rPr>
    </w:lvl>
    <w:lvl w:ilvl="8" w:tplc="499A172A">
      <w:start w:val="1"/>
      <w:numFmt w:val="bullet"/>
      <w:lvlText w:val="•"/>
      <w:lvlJc w:val="left"/>
      <w:pPr>
        <w:ind w:left="7956" w:hanging="360"/>
      </w:pPr>
      <w:rPr>
        <w:rFonts w:hint="default"/>
      </w:rPr>
    </w:lvl>
  </w:abstractNum>
  <w:abstractNum w:abstractNumId="1" w15:restartNumberingAfterBreak="0">
    <w:nsid w:val="137D4F2D"/>
    <w:multiLevelType w:val="hybridMultilevel"/>
    <w:tmpl w:val="5FFA993C"/>
    <w:lvl w:ilvl="0" w:tplc="1B668E9A">
      <w:start w:val="2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1" w:tplc="1BB2EE08">
      <w:start w:val="1"/>
      <w:numFmt w:val="bullet"/>
      <w:lvlText w:val="•"/>
      <w:lvlJc w:val="left"/>
      <w:pPr>
        <w:ind w:left="1696" w:hanging="360"/>
      </w:pPr>
      <w:rPr>
        <w:rFonts w:hint="default"/>
      </w:rPr>
    </w:lvl>
    <w:lvl w:ilvl="2" w:tplc="37D658D6">
      <w:start w:val="1"/>
      <w:numFmt w:val="bullet"/>
      <w:lvlText w:val="•"/>
      <w:lvlJc w:val="left"/>
      <w:pPr>
        <w:ind w:left="2572" w:hanging="360"/>
      </w:pPr>
      <w:rPr>
        <w:rFonts w:hint="default"/>
      </w:rPr>
    </w:lvl>
    <w:lvl w:ilvl="3" w:tplc="9A205F84">
      <w:start w:val="1"/>
      <w:numFmt w:val="bullet"/>
      <w:lvlText w:val="•"/>
      <w:lvlJc w:val="left"/>
      <w:pPr>
        <w:ind w:left="3448" w:hanging="360"/>
      </w:pPr>
      <w:rPr>
        <w:rFonts w:hint="default"/>
      </w:rPr>
    </w:lvl>
    <w:lvl w:ilvl="4" w:tplc="B79C647C">
      <w:start w:val="1"/>
      <w:numFmt w:val="bullet"/>
      <w:lvlText w:val="•"/>
      <w:lvlJc w:val="left"/>
      <w:pPr>
        <w:ind w:left="4324" w:hanging="360"/>
      </w:pPr>
      <w:rPr>
        <w:rFonts w:hint="default"/>
      </w:rPr>
    </w:lvl>
    <w:lvl w:ilvl="5" w:tplc="6C02FA00">
      <w:start w:val="1"/>
      <w:numFmt w:val="bullet"/>
      <w:lvlText w:val="•"/>
      <w:lvlJc w:val="left"/>
      <w:pPr>
        <w:ind w:left="5200" w:hanging="360"/>
      </w:pPr>
      <w:rPr>
        <w:rFonts w:hint="default"/>
      </w:rPr>
    </w:lvl>
    <w:lvl w:ilvl="6" w:tplc="802465E4">
      <w:start w:val="1"/>
      <w:numFmt w:val="bullet"/>
      <w:lvlText w:val="•"/>
      <w:lvlJc w:val="left"/>
      <w:pPr>
        <w:ind w:left="6076" w:hanging="360"/>
      </w:pPr>
      <w:rPr>
        <w:rFonts w:hint="default"/>
      </w:rPr>
    </w:lvl>
    <w:lvl w:ilvl="7" w:tplc="7C7E724E">
      <w:start w:val="1"/>
      <w:numFmt w:val="bullet"/>
      <w:lvlText w:val="•"/>
      <w:lvlJc w:val="left"/>
      <w:pPr>
        <w:ind w:left="6952" w:hanging="360"/>
      </w:pPr>
      <w:rPr>
        <w:rFonts w:hint="default"/>
      </w:rPr>
    </w:lvl>
    <w:lvl w:ilvl="8" w:tplc="BBA2C6D0">
      <w:start w:val="1"/>
      <w:numFmt w:val="bullet"/>
      <w:lvlText w:val="•"/>
      <w:lvlJc w:val="left"/>
      <w:pPr>
        <w:ind w:left="7828" w:hanging="360"/>
      </w:pPr>
      <w:rPr>
        <w:rFonts w:hint="default"/>
      </w:rPr>
    </w:lvl>
  </w:abstractNum>
  <w:abstractNum w:abstractNumId="2" w15:restartNumberingAfterBreak="0">
    <w:nsid w:val="372B3173"/>
    <w:multiLevelType w:val="multilevel"/>
    <w:tmpl w:val="5BD2049A"/>
    <w:lvl w:ilvl="0">
      <w:start w:val="1"/>
      <w:numFmt w:val="decimal"/>
      <w:lvlText w:val="%1"/>
      <w:lvlJc w:val="left"/>
      <w:pPr>
        <w:ind w:left="796" w:hanging="632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96" w:hanging="632"/>
      </w:pPr>
      <w:rPr>
        <w:rFonts w:ascii="Calibri" w:eastAsia="Calibri" w:hAnsi="Calibri" w:cs="Calibri" w:hint="default"/>
        <w:b/>
        <w:bCs/>
        <w:spacing w:val="-2"/>
        <w:w w:val="100"/>
        <w:sz w:val="24"/>
        <w:szCs w:val="24"/>
      </w:rPr>
    </w:lvl>
    <w:lvl w:ilvl="2">
      <w:start w:val="1"/>
      <w:numFmt w:val="decimal"/>
      <w:lvlText w:val="%3."/>
      <w:lvlJc w:val="left"/>
      <w:pPr>
        <w:ind w:left="839" w:hanging="360"/>
      </w:pPr>
      <w:rPr>
        <w:rFonts w:ascii="Calibri" w:eastAsia="Calibri" w:hAnsi="Calibri" w:cs="Calibri" w:hint="default"/>
        <w:b/>
        <w:bCs/>
        <w:spacing w:val="-9"/>
        <w:w w:val="100"/>
        <w:sz w:val="24"/>
        <w:szCs w:val="24"/>
      </w:rPr>
    </w:lvl>
    <w:lvl w:ilvl="3">
      <w:start w:val="1"/>
      <w:numFmt w:val="bullet"/>
      <w:lvlText w:val="•"/>
      <w:lvlJc w:val="left"/>
      <w:pPr>
        <w:ind w:left="2831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826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822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17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13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808" w:hanging="360"/>
      </w:pPr>
      <w:rPr>
        <w:rFonts w:hint="default"/>
      </w:rPr>
    </w:lvl>
  </w:abstractNum>
  <w:abstractNum w:abstractNumId="3" w15:restartNumberingAfterBreak="0">
    <w:nsid w:val="509243E0"/>
    <w:multiLevelType w:val="hybridMultilevel"/>
    <w:tmpl w:val="6C546024"/>
    <w:lvl w:ilvl="0" w:tplc="CCF09204">
      <w:start w:val="1"/>
      <w:numFmt w:val="decimal"/>
      <w:lvlText w:val="%1."/>
      <w:lvlJc w:val="left"/>
      <w:pPr>
        <w:ind w:left="347" w:hanging="248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1" w:tplc="514AFD68">
      <w:start w:val="1"/>
      <w:numFmt w:val="decimal"/>
      <w:lvlText w:val="%2."/>
      <w:lvlJc w:val="left"/>
      <w:pPr>
        <w:ind w:left="832" w:hanging="372"/>
      </w:pPr>
      <w:rPr>
        <w:rFonts w:ascii="Arial" w:eastAsia="Arial" w:hAnsi="Arial" w:cs="Arial" w:hint="default"/>
        <w:w w:val="100"/>
        <w:sz w:val="22"/>
        <w:szCs w:val="22"/>
      </w:rPr>
    </w:lvl>
    <w:lvl w:ilvl="2" w:tplc="1DBE7E44">
      <w:start w:val="1"/>
      <w:numFmt w:val="bullet"/>
      <w:lvlText w:val="•"/>
      <w:lvlJc w:val="left"/>
      <w:pPr>
        <w:ind w:left="1811" w:hanging="372"/>
      </w:pPr>
      <w:rPr>
        <w:rFonts w:hint="default"/>
      </w:rPr>
    </w:lvl>
    <w:lvl w:ilvl="3" w:tplc="947A7F62">
      <w:start w:val="1"/>
      <w:numFmt w:val="bullet"/>
      <w:lvlText w:val="•"/>
      <w:lvlJc w:val="left"/>
      <w:pPr>
        <w:ind w:left="2782" w:hanging="372"/>
      </w:pPr>
      <w:rPr>
        <w:rFonts w:hint="default"/>
      </w:rPr>
    </w:lvl>
    <w:lvl w:ilvl="4" w:tplc="74C4DEEC">
      <w:start w:val="1"/>
      <w:numFmt w:val="bullet"/>
      <w:lvlText w:val="•"/>
      <w:lvlJc w:val="left"/>
      <w:pPr>
        <w:ind w:left="3753" w:hanging="372"/>
      </w:pPr>
      <w:rPr>
        <w:rFonts w:hint="default"/>
      </w:rPr>
    </w:lvl>
    <w:lvl w:ilvl="5" w:tplc="BA48E342">
      <w:start w:val="1"/>
      <w:numFmt w:val="bullet"/>
      <w:lvlText w:val="•"/>
      <w:lvlJc w:val="left"/>
      <w:pPr>
        <w:ind w:left="4724" w:hanging="372"/>
      </w:pPr>
      <w:rPr>
        <w:rFonts w:hint="default"/>
      </w:rPr>
    </w:lvl>
    <w:lvl w:ilvl="6" w:tplc="F6E44194">
      <w:start w:val="1"/>
      <w:numFmt w:val="bullet"/>
      <w:lvlText w:val="•"/>
      <w:lvlJc w:val="left"/>
      <w:pPr>
        <w:ind w:left="5695" w:hanging="372"/>
      </w:pPr>
      <w:rPr>
        <w:rFonts w:hint="default"/>
      </w:rPr>
    </w:lvl>
    <w:lvl w:ilvl="7" w:tplc="311438C0">
      <w:start w:val="1"/>
      <w:numFmt w:val="bullet"/>
      <w:lvlText w:val="•"/>
      <w:lvlJc w:val="left"/>
      <w:pPr>
        <w:ind w:left="6666" w:hanging="372"/>
      </w:pPr>
      <w:rPr>
        <w:rFonts w:hint="default"/>
      </w:rPr>
    </w:lvl>
    <w:lvl w:ilvl="8" w:tplc="8F1A4834">
      <w:start w:val="1"/>
      <w:numFmt w:val="bullet"/>
      <w:lvlText w:val="•"/>
      <w:lvlJc w:val="left"/>
      <w:pPr>
        <w:ind w:left="7637" w:hanging="372"/>
      </w:pPr>
      <w:rPr>
        <w:rFonts w:hint="default"/>
      </w:rPr>
    </w:lvl>
  </w:abstractNum>
  <w:abstractNum w:abstractNumId="4" w15:restartNumberingAfterBreak="0">
    <w:nsid w:val="61A071AB"/>
    <w:multiLevelType w:val="hybridMultilevel"/>
    <w:tmpl w:val="D8CC8D98"/>
    <w:lvl w:ilvl="0" w:tplc="65A865CE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10588378">
      <w:start w:val="1"/>
      <w:numFmt w:val="bullet"/>
      <w:lvlText w:val="•"/>
      <w:lvlJc w:val="left"/>
      <w:pPr>
        <w:ind w:left="1706" w:hanging="360"/>
      </w:pPr>
      <w:rPr>
        <w:rFonts w:hint="default"/>
      </w:rPr>
    </w:lvl>
    <w:lvl w:ilvl="2" w:tplc="2800DD6C">
      <w:start w:val="1"/>
      <w:numFmt w:val="bullet"/>
      <w:lvlText w:val="•"/>
      <w:lvlJc w:val="left"/>
      <w:pPr>
        <w:ind w:left="2592" w:hanging="360"/>
      </w:pPr>
      <w:rPr>
        <w:rFonts w:hint="default"/>
      </w:rPr>
    </w:lvl>
    <w:lvl w:ilvl="3" w:tplc="FA622BB0">
      <w:start w:val="1"/>
      <w:numFmt w:val="bullet"/>
      <w:lvlText w:val="•"/>
      <w:lvlJc w:val="left"/>
      <w:pPr>
        <w:ind w:left="3478" w:hanging="360"/>
      </w:pPr>
      <w:rPr>
        <w:rFonts w:hint="default"/>
      </w:rPr>
    </w:lvl>
    <w:lvl w:ilvl="4" w:tplc="54EC3FAE">
      <w:start w:val="1"/>
      <w:numFmt w:val="bullet"/>
      <w:lvlText w:val="•"/>
      <w:lvlJc w:val="left"/>
      <w:pPr>
        <w:ind w:left="4364" w:hanging="360"/>
      </w:pPr>
      <w:rPr>
        <w:rFonts w:hint="default"/>
      </w:rPr>
    </w:lvl>
    <w:lvl w:ilvl="5" w:tplc="86CE0624">
      <w:start w:val="1"/>
      <w:numFmt w:val="bullet"/>
      <w:lvlText w:val="•"/>
      <w:lvlJc w:val="left"/>
      <w:pPr>
        <w:ind w:left="5250" w:hanging="360"/>
      </w:pPr>
      <w:rPr>
        <w:rFonts w:hint="default"/>
      </w:rPr>
    </w:lvl>
    <w:lvl w:ilvl="6" w:tplc="0E04198A">
      <w:start w:val="1"/>
      <w:numFmt w:val="bullet"/>
      <w:lvlText w:val="•"/>
      <w:lvlJc w:val="left"/>
      <w:pPr>
        <w:ind w:left="6136" w:hanging="360"/>
      </w:pPr>
      <w:rPr>
        <w:rFonts w:hint="default"/>
      </w:rPr>
    </w:lvl>
    <w:lvl w:ilvl="7" w:tplc="1BA85AD4">
      <w:start w:val="1"/>
      <w:numFmt w:val="bullet"/>
      <w:lvlText w:val="•"/>
      <w:lvlJc w:val="left"/>
      <w:pPr>
        <w:ind w:left="7022" w:hanging="360"/>
      </w:pPr>
      <w:rPr>
        <w:rFonts w:hint="default"/>
      </w:rPr>
    </w:lvl>
    <w:lvl w:ilvl="8" w:tplc="E4EE25C8">
      <w:start w:val="1"/>
      <w:numFmt w:val="bullet"/>
      <w:lvlText w:val="•"/>
      <w:lvlJc w:val="left"/>
      <w:pPr>
        <w:ind w:left="7908" w:hanging="360"/>
      </w:pPr>
      <w:rPr>
        <w:rFonts w:hint="default"/>
      </w:rPr>
    </w:lvl>
  </w:abstractNum>
  <w:abstractNum w:abstractNumId="5" w15:restartNumberingAfterBreak="0">
    <w:nsid w:val="652E5D19"/>
    <w:multiLevelType w:val="hybridMultilevel"/>
    <w:tmpl w:val="A75AD166"/>
    <w:lvl w:ilvl="0" w:tplc="D14C060C">
      <w:start w:val="1"/>
      <w:numFmt w:val="bullet"/>
      <w:lvlText w:val=""/>
      <w:lvlJc w:val="left"/>
      <w:pPr>
        <w:ind w:left="46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7E2AB9D4">
      <w:start w:val="1"/>
      <w:numFmt w:val="bullet"/>
      <w:lvlText w:val="•"/>
      <w:lvlJc w:val="left"/>
      <w:pPr>
        <w:ind w:left="1382" w:hanging="360"/>
      </w:pPr>
      <w:rPr>
        <w:rFonts w:hint="default"/>
      </w:rPr>
    </w:lvl>
    <w:lvl w:ilvl="2" w:tplc="7FC651EE">
      <w:start w:val="1"/>
      <w:numFmt w:val="bullet"/>
      <w:lvlText w:val="•"/>
      <w:lvlJc w:val="left"/>
      <w:pPr>
        <w:ind w:left="2304" w:hanging="360"/>
      </w:pPr>
      <w:rPr>
        <w:rFonts w:hint="default"/>
      </w:rPr>
    </w:lvl>
    <w:lvl w:ilvl="3" w:tplc="87D8CC0C">
      <w:start w:val="1"/>
      <w:numFmt w:val="bullet"/>
      <w:lvlText w:val="•"/>
      <w:lvlJc w:val="left"/>
      <w:pPr>
        <w:ind w:left="3226" w:hanging="360"/>
      </w:pPr>
      <w:rPr>
        <w:rFonts w:hint="default"/>
      </w:rPr>
    </w:lvl>
    <w:lvl w:ilvl="4" w:tplc="964EA3C4">
      <w:start w:val="1"/>
      <w:numFmt w:val="bullet"/>
      <w:lvlText w:val="•"/>
      <w:lvlJc w:val="left"/>
      <w:pPr>
        <w:ind w:left="4148" w:hanging="360"/>
      </w:pPr>
      <w:rPr>
        <w:rFonts w:hint="default"/>
      </w:rPr>
    </w:lvl>
    <w:lvl w:ilvl="5" w:tplc="1C7ADB9C">
      <w:start w:val="1"/>
      <w:numFmt w:val="bullet"/>
      <w:lvlText w:val="•"/>
      <w:lvlJc w:val="left"/>
      <w:pPr>
        <w:ind w:left="5070" w:hanging="360"/>
      </w:pPr>
      <w:rPr>
        <w:rFonts w:hint="default"/>
      </w:rPr>
    </w:lvl>
    <w:lvl w:ilvl="6" w:tplc="A984C574">
      <w:start w:val="1"/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7B0273FE">
      <w:start w:val="1"/>
      <w:numFmt w:val="bullet"/>
      <w:lvlText w:val="•"/>
      <w:lvlJc w:val="left"/>
      <w:pPr>
        <w:ind w:left="6914" w:hanging="360"/>
      </w:pPr>
      <w:rPr>
        <w:rFonts w:hint="default"/>
      </w:rPr>
    </w:lvl>
    <w:lvl w:ilvl="8" w:tplc="3262623E">
      <w:start w:val="1"/>
      <w:numFmt w:val="bullet"/>
      <w:lvlText w:val="•"/>
      <w:lvlJc w:val="left"/>
      <w:pPr>
        <w:ind w:left="7836" w:hanging="360"/>
      </w:pPr>
      <w:rPr>
        <w:rFonts w:hint="default"/>
      </w:rPr>
    </w:lvl>
  </w:abstractNum>
  <w:abstractNum w:abstractNumId="6" w15:restartNumberingAfterBreak="0">
    <w:nsid w:val="6C32769B"/>
    <w:multiLevelType w:val="hybridMultilevel"/>
    <w:tmpl w:val="C22CBAFE"/>
    <w:lvl w:ilvl="0" w:tplc="13FE33B6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3EACCEC6">
      <w:start w:val="1"/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140ED72E">
      <w:start w:val="1"/>
      <w:numFmt w:val="bullet"/>
      <w:lvlText w:val="•"/>
      <w:lvlJc w:val="left"/>
      <w:pPr>
        <w:ind w:left="2444" w:hanging="360"/>
      </w:pPr>
      <w:rPr>
        <w:rFonts w:hint="default"/>
      </w:rPr>
    </w:lvl>
    <w:lvl w:ilvl="3" w:tplc="A5C60D1A">
      <w:start w:val="1"/>
      <w:numFmt w:val="bullet"/>
      <w:lvlText w:val="•"/>
      <w:lvlJc w:val="left"/>
      <w:pPr>
        <w:ind w:left="3348" w:hanging="360"/>
      </w:pPr>
      <w:rPr>
        <w:rFonts w:hint="default"/>
      </w:rPr>
    </w:lvl>
    <w:lvl w:ilvl="4" w:tplc="09BA8830">
      <w:start w:val="1"/>
      <w:numFmt w:val="bullet"/>
      <w:lvlText w:val="•"/>
      <w:lvlJc w:val="left"/>
      <w:pPr>
        <w:ind w:left="4253" w:hanging="360"/>
      </w:pPr>
      <w:rPr>
        <w:rFonts w:hint="default"/>
      </w:rPr>
    </w:lvl>
    <w:lvl w:ilvl="5" w:tplc="11CE796E">
      <w:start w:val="1"/>
      <w:numFmt w:val="bullet"/>
      <w:lvlText w:val="•"/>
      <w:lvlJc w:val="left"/>
      <w:pPr>
        <w:ind w:left="5157" w:hanging="360"/>
      </w:pPr>
      <w:rPr>
        <w:rFonts w:hint="default"/>
      </w:rPr>
    </w:lvl>
    <w:lvl w:ilvl="6" w:tplc="0E6A5846">
      <w:start w:val="1"/>
      <w:numFmt w:val="bullet"/>
      <w:lvlText w:val="•"/>
      <w:lvlJc w:val="left"/>
      <w:pPr>
        <w:ind w:left="6062" w:hanging="360"/>
      </w:pPr>
      <w:rPr>
        <w:rFonts w:hint="default"/>
      </w:rPr>
    </w:lvl>
    <w:lvl w:ilvl="7" w:tplc="00924E20">
      <w:start w:val="1"/>
      <w:numFmt w:val="bullet"/>
      <w:lvlText w:val="•"/>
      <w:lvlJc w:val="left"/>
      <w:pPr>
        <w:ind w:left="6966" w:hanging="360"/>
      </w:pPr>
      <w:rPr>
        <w:rFonts w:hint="default"/>
      </w:rPr>
    </w:lvl>
    <w:lvl w:ilvl="8" w:tplc="BAD4F306">
      <w:start w:val="1"/>
      <w:numFmt w:val="bullet"/>
      <w:lvlText w:val="•"/>
      <w:lvlJc w:val="left"/>
      <w:pPr>
        <w:ind w:left="7871" w:hanging="360"/>
      </w:pPr>
      <w:rPr>
        <w:rFonts w:hint="default"/>
      </w:rPr>
    </w:lvl>
  </w:abstractNum>
  <w:abstractNum w:abstractNumId="7" w15:restartNumberingAfterBreak="0">
    <w:nsid w:val="7CE41B31"/>
    <w:multiLevelType w:val="hybridMultilevel"/>
    <w:tmpl w:val="B4802B34"/>
    <w:lvl w:ilvl="0" w:tplc="CC5444F2">
      <w:start w:val="1"/>
      <w:numFmt w:val="decimal"/>
      <w:lvlText w:val="%1."/>
      <w:lvlJc w:val="left"/>
      <w:pPr>
        <w:ind w:left="460" w:hanging="360"/>
      </w:pPr>
      <w:rPr>
        <w:rFonts w:ascii="Arial" w:eastAsia="Arial" w:hAnsi="Arial" w:cs="Arial" w:hint="default"/>
        <w:spacing w:val="-4"/>
        <w:w w:val="97"/>
        <w:sz w:val="24"/>
        <w:szCs w:val="24"/>
      </w:rPr>
    </w:lvl>
    <w:lvl w:ilvl="1" w:tplc="7BAE52B0">
      <w:start w:val="1"/>
      <w:numFmt w:val="bullet"/>
      <w:lvlText w:val="•"/>
      <w:lvlJc w:val="left"/>
      <w:pPr>
        <w:ind w:left="1372" w:hanging="360"/>
      </w:pPr>
      <w:rPr>
        <w:rFonts w:hint="default"/>
      </w:rPr>
    </w:lvl>
    <w:lvl w:ilvl="2" w:tplc="96885E3E">
      <w:start w:val="1"/>
      <w:numFmt w:val="bullet"/>
      <w:lvlText w:val="•"/>
      <w:lvlJc w:val="left"/>
      <w:pPr>
        <w:ind w:left="2284" w:hanging="360"/>
      </w:pPr>
      <w:rPr>
        <w:rFonts w:hint="default"/>
      </w:rPr>
    </w:lvl>
    <w:lvl w:ilvl="3" w:tplc="FF8E7E58">
      <w:start w:val="1"/>
      <w:numFmt w:val="bullet"/>
      <w:lvlText w:val="•"/>
      <w:lvlJc w:val="left"/>
      <w:pPr>
        <w:ind w:left="3196" w:hanging="360"/>
      </w:pPr>
      <w:rPr>
        <w:rFonts w:hint="default"/>
      </w:rPr>
    </w:lvl>
    <w:lvl w:ilvl="4" w:tplc="8C10A5AE">
      <w:start w:val="1"/>
      <w:numFmt w:val="bullet"/>
      <w:lvlText w:val="•"/>
      <w:lvlJc w:val="left"/>
      <w:pPr>
        <w:ind w:left="4108" w:hanging="360"/>
      </w:pPr>
      <w:rPr>
        <w:rFonts w:hint="default"/>
      </w:rPr>
    </w:lvl>
    <w:lvl w:ilvl="5" w:tplc="7610A146">
      <w:start w:val="1"/>
      <w:numFmt w:val="bullet"/>
      <w:lvlText w:val="•"/>
      <w:lvlJc w:val="left"/>
      <w:pPr>
        <w:ind w:left="5020" w:hanging="360"/>
      </w:pPr>
      <w:rPr>
        <w:rFonts w:hint="default"/>
      </w:rPr>
    </w:lvl>
    <w:lvl w:ilvl="6" w:tplc="A89AAFD0">
      <w:start w:val="1"/>
      <w:numFmt w:val="bullet"/>
      <w:lvlText w:val="•"/>
      <w:lvlJc w:val="left"/>
      <w:pPr>
        <w:ind w:left="5932" w:hanging="360"/>
      </w:pPr>
      <w:rPr>
        <w:rFonts w:hint="default"/>
      </w:rPr>
    </w:lvl>
    <w:lvl w:ilvl="7" w:tplc="75A82C44">
      <w:start w:val="1"/>
      <w:numFmt w:val="bullet"/>
      <w:lvlText w:val="•"/>
      <w:lvlJc w:val="left"/>
      <w:pPr>
        <w:ind w:left="6844" w:hanging="360"/>
      </w:pPr>
      <w:rPr>
        <w:rFonts w:hint="default"/>
      </w:rPr>
    </w:lvl>
    <w:lvl w:ilvl="8" w:tplc="A296F8EC">
      <w:start w:val="1"/>
      <w:numFmt w:val="bullet"/>
      <w:lvlText w:val="•"/>
      <w:lvlJc w:val="left"/>
      <w:pPr>
        <w:ind w:left="7756" w:hanging="360"/>
      </w:pPr>
      <w:rPr>
        <w:rFonts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2"/>
  </w:num>
  <w:num w:numId="5">
    <w:abstractNumId w:val="0"/>
  </w:num>
  <w:num w:numId="6">
    <w:abstractNumId w:val="7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NzU3tzQxNzc0szRW0lEKTi0uzszPAykwqwUAhnYHhCwAAAA="/>
  </w:docVars>
  <w:rsids>
    <w:rsidRoot w:val="006E2D87"/>
    <w:rsid w:val="000700E2"/>
    <w:rsid w:val="000A0A3B"/>
    <w:rsid w:val="000C4FDE"/>
    <w:rsid w:val="001143E5"/>
    <w:rsid w:val="001F679D"/>
    <w:rsid w:val="002348A2"/>
    <w:rsid w:val="00276A6B"/>
    <w:rsid w:val="002A736A"/>
    <w:rsid w:val="002B2A94"/>
    <w:rsid w:val="002D40B9"/>
    <w:rsid w:val="002F17C8"/>
    <w:rsid w:val="00364122"/>
    <w:rsid w:val="00372293"/>
    <w:rsid w:val="00384F9D"/>
    <w:rsid w:val="004849C8"/>
    <w:rsid w:val="004B7F9C"/>
    <w:rsid w:val="005B0A37"/>
    <w:rsid w:val="00624974"/>
    <w:rsid w:val="006E2D87"/>
    <w:rsid w:val="007B0C1E"/>
    <w:rsid w:val="00815ED3"/>
    <w:rsid w:val="00825B4D"/>
    <w:rsid w:val="008964CC"/>
    <w:rsid w:val="009A75CF"/>
    <w:rsid w:val="00A02E70"/>
    <w:rsid w:val="00C70536"/>
    <w:rsid w:val="00CE5222"/>
    <w:rsid w:val="00D17C02"/>
    <w:rsid w:val="00DB693C"/>
    <w:rsid w:val="00EB2B84"/>
    <w:rsid w:val="00F76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A4252D"/>
  <w15:docId w15:val="{6278FC8C-E9B8-491E-B229-552002EA4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ind w:left="119" w:right="461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2B8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B2B8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basedOn w:val="DefaultParagraphFont"/>
    <w:link w:val="Heading2"/>
    <w:uiPriority w:val="9"/>
    <w:semiHidden/>
    <w:rsid w:val="00EB2B8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B2B8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table" w:customStyle="1" w:styleId="TableGrid">
    <w:name w:val="TableGrid"/>
    <w:rsid w:val="00624974"/>
    <w:pPr>
      <w:widowControl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849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49C8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4849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49C8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679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679D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?>

<Relationships xmlns="http://schemas.openxmlformats.org/package/2006/relationships">
  <Relationship Id="rId1" Type="http://schemas.openxmlformats.org/officeDocument/2006/relationships/numbering" Target="numbering.xml"/>
  <Relationship Id="rId10" Type="http://schemas.openxmlformats.org/officeDocument/2006/relationships/theme" Target="theme/theme1.xml"/>
  <Relationship Id="rId2" Type="http://schemas.openxmlformats.org/officeDocument/2006/relationships/styles" Target="styles.xml"/>
  <Relationship Id="rId3" Type="http://schemas.openxmlformats.org/officeDocument/2006/relationships/settings" Target="settings.xml"/>
  <Relationship Id="rId4" Type="http://schemas.openxmlformats.org/officeDocument/2006/relationships/webSettings" Target="webSettings.xml"/>
  <Relationship Id="rId5" Type="http://schemas.openxmlformats.org/officeDocument/2006/relationships/footnotes" Target="footnotes.xml"/>
  <Relationship Id="rId6" Type="http://schemas.openxmlformats.org/officeDocument/2006/relationships/endnotes" Target="endnotes.xml"/>
  <Relationship Id="rId7" Type="http://schemas.openxmlformats.org/officeDocument/2006/relationships/footer" Target="footer1.xml"/>
  <Relationship Id="rId8" Type="http://schemas.openxmlformats.org/officeDocument/2006/relationships/footer" Target="footer2.xml"/>
  <Relationship Id="rId9" Type="http://schemas.openxmlformats.org/officeDocument/2006/relationships/fontTable" Target="fontTable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5</Pages>
  <Words>1400</Words>
  <Characters>7984</Characters>
  <Application/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ford College</vt:lpstr>
    </vt:vector>
  </TitlesOfParts>
  <Company/>
  <LinksUpToDate>false</LinksUpToDate>
  <CharactersWithSpaces>9366</CharactersWithSpaces>
  <SharedDoc>false</SharedDoc>
  <HyperlinksChanged>false</HyperlinksChanged>
  <AppVersion>15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